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1E62" w:rsidRDefault="002F6383" w:rsidP="00C91BCC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7EB39D5A" wp14:editId="4BA872B7">
                <wp:simplePos x="0" y="0"/>
                <wp:positionH relativeFrom="column">
                  <wp:posOffset>5722620</wp:posOffset>
                </wp:positionH>
                <wp:positionV relativeFrom="paragraph">
                  <wp:posOffset>335280</wp:posOffset>
                </wp:positionV>
                <wp:extent cx="0" cy="228600"/>
                <wp:effectExtent l="0" t="0" r="19050" b="1905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23F21F" id="Straight Connector 55" o:spid="_x0000_s1026" style="position:absolute;flip:y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0.6pt,26.4pt" to="450.6pt,4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1845BB69" wp14:editId="46337852">
                <wp:simplePos x="0" y="0"/>
                <wp:positionH relativeFrom="column">
                  <wp:posOffset>830580</wp:posOffset>
                </wp:positionH>
                <wp:positionV relativeFrom="paragraph">
                  <wp:posOffset>9456420</wp:posOffset>
                </wp:positionV>
                <wp:extent cx="0" cy="228600"/>
                <wp:effectExtent l="0" t="0" r="19050" b="1905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DA04B3" id="Straight Connector 57" o:spid="_x0000_s1026" style="position:absolute;flip:y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5.4pt,744.6pt" to="65.4pt,76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F9BBF13" wp14:editId="54FE1B36">
                <wp:simplePos x="0" y="0"/>
                <wp:positionH relativeFrom="column">
                  <wp:posOffset>5722620</wp:posOffset>
                </wp:positionH>
                <wp:positionV relativeFrom="paragraph">
                  <wp:posOffset>9479280</wp:posOffset>
                </wp:positionV>
                <wp:extent cx="0" cy="228600"/>
                <wp:effectExtent l="0" t="0" r="19050" b="19050"/>
                <wp:wrapNone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830CF4" id="Straight Connector 56" o:spid="_x0000_s1026" style="position:absolute;flip:y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0.6pt,746.4pt" to="450.6pt,76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3366C241" wp14:editId="08371713">
                <wp:simplePos x="0" y="0"/>
                <wp:positionH relativeFrom="column">
                  <wp:posOffset>830580</wp:posOffset>
                </wp:positionH>
                <wp:positionV relativeFrom="paragraph">
                  <wp:posOffset>358140</wp:posOffset>
                </wp:positionV>
                <wp:extent cx="0" cy="228600"/>
                <wp:effectExtent l="0" t="0" r="19050" b="1905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37D778" id="Straight Connector 58" o:spid="_x0000_s1026" style="position:absolute;flip:y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5.4pt,28.2pt" to="65.4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" strokecolor="red"/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47CF71D" wp14:editId="0920EAC1">
                <wp:simplePos x="0" y="0"/>
                <wp:positionH relativeFrom="column">
                  <wp:posOffset>3733800</wp:posOffset>
                </wp:positionH>
                <wp:positionV relativeFrom="paragraph">
                  <wp:posOffset>6515100</wp:posOffset>
                </wp:positionV>
                <wp:extent cx="1996440" cy="502920"/>
                <wp:effectExtent l="0" t="0" r="0" b="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6440" cy="50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95340" w:rsidRPr="00624DFF" w:rsidRDefault="00695340" w:rsidP="00695340">
                            <w:pPr>
                              <w:jc w:val="center"/>
                              <w:rPr>
                                <w:rFonts w:ascii="Copperplate Gothic Bold" w:hAnsi="Copperplate Gothic Bold" w:cs="Arial"/>
                                <w:sz w:val="20"/>
                                <w:szCs w:val="20"/>
                              </w:rPr>
                            </w:pPr>
                            <w:r w:rsidRPr="00624DFF">
                              <w:rPr>
                                <w:rFonts w:ascii="Copperplate Gothic Bold" w:hAnsi="Copperplate Gothic Bold" w:cs="Arial"/>
                                <w:sz w:val="20"/>
                                <w:szCs w:val="20"/>
                              </w:rPr>
                              <w:t>BOARDING PASS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7CF7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4pt;margin-top:513pt;width:157.2pt;height:39.6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" filled="f" stroked="f">
                <v:textbox inset="14.4pt,14.4pt,14.4pt,14.4pt">
                  <w:txbxContent>
                    <w:p w:rsidR="00695340" w:rsidRPr="00624DFF" w:rsidRDefault="00695340" w:rsidP="00695340">
                      <w:pPr>
                        <w:jc w:val="center"/>
                        <w:rPr>
                          <w:rFonts w:ascii="Copperplate Gothic Bold" w:hAnsi="Copperplate Gothic Bold" w:cs="Arial"/>
                          <w:sz w:val="20"/>
                          <w:szCs w:val="20"/>
                        </w:rPr>
                      </w:pPr>
                      <w:r w:rsidRPr="00624DFF">
                        <w:rPr>
                          <w:rFonts w:ascii="Copperplate Gothic Bold" w:hAnsi="Copperplate Gothic Bold" w:cs="Arial"/>
                          <w:sz w:val="20"/>
                          <w:szCs w:val="20"/>
                        </w:rPr>
                        <w:t>BOARDING PASS</w:t>
                      </w: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EDAB213" wp14:editId="36EE5314">
                <wp:simplePos x="0" y="0"/>
                <wp:positionH relativeFrom="column">
                  <wp:posOffset>434975</wp:posOffset>
                </wp:positionH>
                <wp:positionV relativeFrom="paragraph">
                  <wp:posOffset>7765415</wp:posOffset>
                </wp:positionV>
                <wp:extent cx="102870" cy="85090"/>
                <wp:effectExtent l="0" t="0" r="30480" b="29210"/>
                <wp:wrapNone/>
                <wp:docPr id="48" name="Lin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102870" cy="850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F1ADB0" id="Line 6" o:spid="_x0000_s1026" style="position:absolute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25pt,611.45pt" to="42.35pt,6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" strokeweight="1pt"/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FF5E760" wp14:editId="47BA4828">
                <wp:simplePos x="0" y="0"/>
                <wp:positionH relativeFrom="column">
                  <wp:posOffset>537845</wp:posOffset>
                </wp:positionH>
                <wp:positionV relativeFrom="paragraph">
                  <wp:posOffset>6774180</wp:posOffset>
                </wp:positionV>
                <wp:extent cx="1905" cy="1076325"/>
                <wp:effectExtent l="0" t="0" r="36195" b="9525"/>
                <wp:wrapNone/>
                <wp:docPr id="47" name="Lin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1905" cy="107632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04C5AE" id="Line 5" o:spid="_x0000_s1026" style="position:absolute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35pt,533.4pt" to="42.5pt,61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" strokeweight="1pt"/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06F1127" wp14:editId="4FF1F137">
                <wp:simplePos x="0" y="0"/>
                <wp:positionH relativeFrom="column">
                  <wp:posOffset>289560</wp:posOffset>
                </wp:positionH>
                <wp:positionV relativeFrom="paragraph">
                  <wp:posOffset>6957060</wp:posOffset>
                </wp:positionV>
                <wp:extent cx="548640" cy="598805"/>
                <wp:effectExtent l="0" t="0" r="0" b="0"/>
                <wp:wrapNone/>
                <wp:docPr id="4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598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95340" w:rsidRDefault="00695340" w:rsidP="00695340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87CC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APLE</w:t>
                            </w:r>
                          </w:p>
                          <w:p w:rsidR="00695340" w:rsidRPr="00E30BEA" w:rsidRDefault="00695340" w:rsidP="00695340">
                            <w:pPr>
                              <w:jc w:val="center"/>
                              <w:rPr>
                                <w:rFonts w:ascii="Arial" w:hAnsi="Arial" w:cs="Arial"/>
                                <w:sz w:val="4"/>
                                <w:szCs w:val="4"/>
                              </w:rPr>
                            </w:pPr>
                          </w:p>
                          <w:p w:rsidR="00695340" w:rsidRPr="00187CC2" w:rsidRDefault="00695340" w:rsidP="00695340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ER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6F1127" id="Text Box 3" o:spid="_x0000_s1027" type="#_x0000_t202" style="position:absolute;margin-left:22.8pt;margin-top:547.8pt;width:43.2pt;height:47.15pt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" filled="f" stroked="f">
                <v:textbox style="layout-flow:vertical;mso-layout-flow-alt:bottom-to-top">
                  <w:txbxContent>
                    <w:p w:rsidR="00695340" w:rsidRDefault="00695340" w:rsidP="00695340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87CC2">
                        <w:rPr>
                          <w:rFonts w:ascii="Arial" w:hAnsi="Arial" w:cs="Arial"/>
                          <w:sz w:val="20"/>
                          <w:szCs w:val="20"/>
                        </w:rPr>
                        <w:t>STAPLE</w:t>
                      </w:r>
                    </w:p>
                    <w:p w:rsidR="00695340" w:rsidRPr="00E30BEA" w:rsidRDefault="00695340" w:rsidP="00695340">
                      <w:pPr>
                        <w:jc w:val="center"/>
                        <w:rPr>
                          <w:rFonts w:ascii="Arial" w:hAnsi="Arial" w:cs="Arial"/>
                          <w:sz w:val="4"/>
                          <w:szCs w:val="4"/>
                        </w:rPr>
                      </w:pPr>
                    </w:p>
                    <w:p w:rsidR="00695340" w:rsidRPr="00187CC2" w:rsidRDefault="00695340" w:rsidP="00695340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HERE</w:t>
                      </w: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FBFA1FA" wp14:editId="45B5A2E0">
                <wp:simplePos x="0" y="0"/>
                <wp:positionH relativeFrom="column">
                  <wp:posOffset>251460</wp:posOffset>
                </wp:positionH>
                <wp:positionV relativeFrom="paragraph">
                  <wp:posOffset>7840980</wp:posOffset>
                </wp:positionV>
                <wp:extent cx="586740" cy="1645920"/>
                <wp:effectExtent l="0" t="0" r="0" b="0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" cy="1645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340" w:rsidRPr="004E0B51" w:rsidRDefault="00695340" w:rsidP="00695340">
                            <w:pPr>
                              <w:jc w:val="center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4E0B51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INSERT TEXT HERE</w:t>
                            </w:r>
                          </w:p>
                        </w:txbxContent>
                      </wps:txbx>
                      <wps:bodyPr rot="0" vert="vert270" wrap="square" lIns="91440" tIns="91440" rIns="91440" bIns="9144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FA1FA" id="_x0000_s1028" type="#_x0000_t202" style="position:absolute;margin-left:19.8pt;margin-top:617.4pt;width:46.2pt;height:129.6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" filled="f" stroked="f">
                <v:textbox style="layout-flow:vertical;mso-layout-flow-alt:bottom-to-top" inset=",7.2pt,,7.2pt">
                  <w:txbxContent>
                    <w:p w:rsidR="00695340" w:rsidRPr="004E0B51" w:rsidRDefault="00695340" w:rsidP="00695340">
                      <w:pPr>
                        <w:jc w:val="center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4E0B51">
                        <w:rPr>
                          <w:rFonts w:asciiTheme="minorHAnsi" w:hAnsiTheme="minorHAnsi"/>
                          <w:sz w:val="20"/>
                          <w:szCs w:val="20"/>
                        </w:rPr>
                        <w:t>INSERT TEXT HERE</w:t>
                      </w: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43647E9" wp14:editId="11719C00">
                <wp:simplePos x="0" y="0"/>
                <wp:positionH relativeFrom="column">
                  <wp:posOffset>6362700</wp:posOffset>
                </wp:positionH>
                <wp:positionV relativeFrom="paragraph">
                  <wp:posOffset>7406640</wp:posOffset>
                </wp:positionV>
                <wp:extent cx="960120" cy="906780"/>
                <wp:effectExtent l="0" t="0" r="11430" b="2667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0120" cy="9067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695340" w:rsidRPr="00624DFF" w:rsidRDefault="00695340" w:rsidP="00695340">
                            <w:pPr>
                              <w:jc w:val="center"/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  <w:r w:rsidRPr="00624DFF"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  <w:t>SEAT NUMBER</w:t>
                            </w:r>
                          </w:p>
                          <w:p w:rsidR="00695340" w:rsidRPr="00624DFF" w:rsidRDefault="00695340" w:rsidP="00695340">
                            <w:pPr>
                              <w:jc w:val="center"/>
                              <w:rPr>
                                <w:b/>
                                <w:color w:val="CE2028"/>
                                <w:sz w:val="64"/>
                                <w:szCs w:val="64"/>
                              </w:rPr>
                            </w:pPr>
                            <w:r w:rsidRPr="00624DFF">
                              <w:rPr>
                                <w:b/>
                                <w:sz w:val="64"/>
                                <w:szCs w:val="64"/>
                              </w:rPr>
                              <w:t>19</w:t>
                            </w:r>
                            <w:r w:rsidRPr="00624DFF">
                              <w:rPr>
                                <w:b/>
                                <w:sz w:val="40"/>
                                <w:szCs w:val="40"/>
                              </w:rPr>
                              <w:t>J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3647E9" id="_x0000_s1029" type="#_x0000_t202" style="position:absolute;margin-left:501pt;margin-top:583.2pt;width:75.6pt;height:71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" filled="f" strokeweight="1pt">
                <v:textbox>
                  <w:txbxContent>
                    <w:p w:rsidR="00695340" w:rsidRPr="00624DFF" w:rsidRDefault="00695340" w:rsidP="00695340">
                      <w:pPr>
                        <w:jc w:val="center"/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  <w:r w:rsidRPr="00624DFF">
                        <w:rPr>
                          <w:rFonts w:asciiTheme="minorHAnsi" w:hAnsiTheme="minorHAnsi"/>
                          <w:sz w:val="18"/>
                          <w:szCs w:val="18"/>
                        </w:rPr>
                        <w:t>SEAT NUMBER</w:t>
                      </w:r>
                    </w:p>
                    <w:p w:rsidR="00695340" w:rsidRPr="00624DFF" w:rsidRDefault="00695340" w:rsidP="00695340">
                      <w:pPr>
                        <w:jc w:val="center"/>
                        <w:rPr>
                          <w:b/>
                          <w:color w:val="CE2028"/>
                          <w:sz w:val="64"/>
                          <w:szCs w:val="64"/>
                        </w:rPr>
                      </w:pPr>
                      <w:r w:rsidRPr="00624DFF">
                        <w:rPr>
                          <w:b/>
                          <w:sz w:val="64"/>
                          <w:szCs w:val="64"/>
                        </w:rPr>
                        <w:t>19</w:t>
                      </w:r>
                      <w:r w:rsidRPr="00624DFF">
                        <w:rPr>
                          <w:b/>
                          <w:sz w:val="40"/>
                          <w:szCs w:val="40"/>
                        </w:rPr>
                        <w:t>J</w:t>
                      </w: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E7A641F" wp14:editId="485FD4F9">
                <wp:simplePos x="0" y="0"/>
                <wp:positionH relativeFrom="column">
                  <wp:posOffset>5737225</wp:posOffset>
                </wp:positionH>
                <wp:positionV relativeFrom="paragraph">
                  <wp:posOffset>6517640</wp:posOffset>
                </wp:positionV>
                <wp:extent cx="1796415" cy="2966085"/>
                <wp:effectExtent l="0" t="0" r="0" b="5715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6415" cy="2966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E30BEA"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</w:rPr>
                              <w:t>PASSENGER RECEIPT 1 OF 1</w:t>
                            </w:r>
                          </w:p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  <w:t>W</w:t>
                            </w:r>
                            <w:r w:rsidRPr="00E30BEA"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  <w:t>edding of</w:t>
                            </w:r>
                          </w:p>
                          <w:p w:rsidR="00695340" w:rsidRPr="00624DFF" w:rsidRDefault="00695340" w:rsidP="00695340">
                            <w:pPr>
                              <w:rPr>
                                <w:rFonts w:asciiTheme="minorHAnsi" w:hAnsiTheme="minorHAnsi"/>
                                <w:b/>
                              </w:rPr>
                            </w:pPr>
                            <w:r w:rsidRPr="00624DFF">
                              <w:rPr>
                                <w:rFonts w:asciiTheme="minorHAnsi" w:hAnsiTheme="minorHAnsi"/>
                                <w:b/>
                              </w:rPr>
                              <w:t>Bride and Groom</w:t>
                            </w:r>
                          </w:p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695340" w:rsidRDefault="00695340" w:rsidP="00695340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695340" w:rsidRDefault="00695340" w:rsidP="00695340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  <w:r w:rsidRPr="00E30BEA"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  <w:t>Date and Time</w:t>
                            </w:r>
                          </w:p>
                          <w:p w:rsidR="00695340" w:rsidRPr="00E30BEA" w:rsidRDefault="00695340" w:rsidP="00695340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JUNE</w:t>
                            </w:r>
                            <w:r w:rsidRPr="00E30BEA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 xml:space="preserve"> 19, 2008</w:t>
                            </w:r>
                          </w:p>
                          <w:p w:rsidR="00695340" w:rsidRDefault="00695340" w:rsidP="00695340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E30BEA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7:00 PM</w:t>
                            </w:r>
                          </w:p>
                          <w:p w:rsidR="00C91BCC" w:rsidRDefault="00C91BCC" w:rsidP="00695340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Gate A1</w:t>
                            </w:r>
                          </w:p>
                          <w:p w:rsidR="00C91BCC" w:rsidRPr="00E30BEA" w:rsidRDefault="00C91BCC" w:rsidP="00695340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7A641F" id="_x0000_s1030" type="#_x0000_t202" style="position:absolute;margin-left:451.75pt;margin-top:513.2pt;width:141.45pt;height:233.5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" filled="f" stroked="f">
                <v:textbox inset=",7.2pt,,0">
                  <w:txbxContent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b/>
                          <w:sz w:val="18"/>
                          <w:szCs w:val="18"/>
                        </w:rPr>
                      </w:pPr>
                      <w:r w:rsidRPr="00E30BEA">
                        <w:rPr>
                          <w:rFonts w:asciiTheme="minorHAnsi" w:hAnsiTheme="minorHAnsi"/>
                          <w:b/>
                          <w:sz w:val="18"/>
                          <w:szCs w:val="18"/>
                        </w:rPr>
                        <w:t>PASSENGER RECEIPT 1 OF 1</w:t>
                      </w:r>
                    </w:p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b/>
                          <w:sz w:val="18"/>
                          <w:szCs w:val="18"/>
                        </w:rPr>
                      </w:pPr>
                    </w:p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  <w:r>
                        <w:rPr>
                          <w:rFonts w:asciiTheme="minorHAnsi" w:hAnsiTheme="minorHAnsi"/>
                          <w:sz w:val="18"/>
                          <w:szCs w:val="18"/>
                        </w:rPr>
                        <w:t>W</w:t>
                      </w:r>
                      <w:r w:rsidRPr="00E30BEA">
                        <w:rPr>
                          <w:rFonts w:asciiTheme="minorHAnsi" w:hAnsiTheme="minorHAnsi"/>
                          <w:sz w:val="18"/>
                          <w:szCs w:val="18"/>
                        </w:rPr>
                        <w:t>edding of</w:t>
                      </w:r>
                    </w:p>
                    <w:p w:rsidR="00695340" w:rsidRPr="00624DFF" w:rsidRDefault="00695340" w:rsidP="00695340">
                      <w:pPr>
                        <w:rPr>
                          <w:rFonts w:asciiTheme="minorHAnsi" w:hAnsiTheme="minorHAnsi"/>
                          <w:b/>
                        </w:rPr>
                      </w:pPr>
                      <w:r w:rsidRPr="00624DFF">
                        <w:rPr>
                          <w:rFonts w:asciiTheme="minorHAnsi" w:hAnsiTheme="minorHAnsi"/>
                          <w:b/>
                        </w:rPr>
                        <w:t>Bride and Groom</w:t>
                      </w:r>
                    </w:p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695340" w:rsidRDefault="00695340" w:rsidP="00695340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695340" w:rsidRDefault="00695340" w:rsidP="00695340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  <w:r w:rsidRPr="00E30BEA">
                        <w:rPr>
                          <w:rFonts w:asciiTheme="minorHAnsi" w:hAnsiTheme="minorHAnsi"/>
                          <w:sz w:val="18"/>
                          <w:szCs w:val="18"/>
                        </w:rPr>
                        <w:t>Date and Time</w:t>
                      </w:r>
                    </w:p>
                    <w:p w:rsidR="00695340" w:rsidRPr="00E30BEA" w:rsidRDefault="00695340" w:rsidP="00695340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/>
                          <w:sz w:val="20"/>
                          <w:szCs w:val="20"/>
                        </w:rPr>
                        <w:t>JUNE</w:t>
                      </w:r>
                      <w:r w:rsidRPr="00E30BEA">
                        <w:rPr>
                          <w:rFonts w:asciiTheme="minorHAnsi" w:hAnsiTheme="minorHAnsi"/>
                          <w:sz w:val="20"/>
                          <w:szCs w:val="20"/>
                        </w:rPr>
                        <w:t xml:space="preserve"> 19, 2008</w:t>
                      </w:r>
                    </w:p>
                    <w:p w:rsidR="00695340" w:rsidRDefault="00695340" w:rsidP="00695340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E30BEA">
                        <w:rPr>
                          <w:rFonts w:asciiTheme="minorHAnsi" w:hAnsiTheme="minorHAnsi"/>
                          <w:sz w:val="20"/>
                          <w:szCs w:val="20"/>
                        </w:rPr>
                        <w:t>7:00 PM</w:t>
                      </w:r>
                    </w:p>
                    <w:p w:rsidR="00C91BCC" w:rsidRDefault="00C91BCC" w:rsidP="00695340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/>
                          <w:sz w:val="28"/>
                          <w:szCs w:val="28"/>
                        </w:rPr>
                        <w:t>Gate A1</w:t>
                      </w:r>
                    </w:p>
                    <w:p w:rsidR="00C91BCC" w:rsidRPr="00E30BEA" w:rsidRDefault="00C91BCC" w:rsidP="00695340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F7A3AE3" wp14:editId="2F31D58E">
                <wp:simplePos x="0" y="0"/>
                <wp:positionH relativeFrom="column">
                  <wp:posOffset>5181600</wp:posOffset>
                </wp:positionH>
                <wp:positionV relativeFrom="paragraph">
                  <wp:posOffset>7414260</wp:posOffset>
                </wp:positionV>
                <wp:extent cx="539115" cy="2074545"/>
                <wp:effectExtent l="0" t="0" r="0" b="190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" cy="2074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95340" w:rsidRPr="00E30BEA" w:rsidRDefault="00695340" w:rsidP="00695340">
                            <w:pPr>
                              <w:rPr>
                                <w:rFonts w:ascii="Code 128" w:hAnsi="Code 128"/>
                                <w:sz w:val="72"/>
                                <w:szCs w:val="72"/>
                              </w:rPr>
                            </w:pPr>
                            <w:r w:rsidRPr="00E30BEA">
                              <w:rPr>
                                <w:rFonts w:ascii="Code 128" w:hAnsi="Code 128"/>
                                <w:sz w:val="72"/>
                                <w:szCs w:val="72"/>
                              </w:rPr>
                              <w:t>AYLEEBITSDESIGN</w:t>
                            </w:r>
                          </w:p>
                        </w:txbxContent>
                      </wps:txbx>
                      <wps:bodyPr rot="0" vert="vert" wrap="square" lIns="0" tIns="0" rIns="18288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A3AE3" id="_x0000_s1031" type="#_x0000_t202" style="position:absolute;margin-left:408pt;margin-top:583.8pt;width:42.45pt;height:163.3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" filled="f" stroked="f">
                <v:textbox style="layout-flow:vertical" inset="0,0,1.44pt,0">
                  <w:txbxContent>
                    <w:p w:rsidR="00695340" w:rsidRPr="00E30BEA" w:rsidRDefault="00695340" w:rsidP="00695340">
                      <w:pPr>
                        <w:rPr>
                          <w:rFonts w:ascii="Code 128" w:hAnsi="Code 128"/>
                          <w:sz w:val="72"/>
                          <w:szCs w:val="72"/>
                        </w:rPr>
                      </w:pPr>
                      <w:r w:rsidRPr="00E30BEA">
                        <w:rPr>
                          <w:rFonts w:ascii="Code 128" w:hAnsi="Code 128"/>
                          <w:sz w:val="72"/>
                          <w:szCs w:val="72"/>
                        </w:rPr>
                        <w:t>AYLEEBITSDESIGN</w:t>
                      </w: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5DA802E" wp14:editId="4A742526">
                <wp:simplePos x="0" y="0"/>
                <wp:positionH relativeFrom="column">
                  <wp:posOffset>838200</wp:posOffset>
                </wp:positionH>
                <wp:positionV relativeFrom="paragraph">
                  <wp:posOffset>6522720</wp:posOffset>
                </wp:positionV>
                <wp:extent cx="4389120" cy="2950845"/>
                <wp:effectExtent l="0" t="0" r="0" b="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9120" cy="2950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sz w:val="40"/>
                                <w:szCs w:val="40"/>
                              </w:rPr>
                              <w:t>Fairly Reliable</w:t>
                            </w:r>
                            <w:r w:rsidRPr="00C91BCC">
                              <w:rPr>
                                <w:rFonts w:asciiTheme="minorHAnsi" w:hAnsiTheme="minorHAnsi" w:cs="Arial"/>
                                <w:sz w:val="40"/>
                                <w:szCs w:val="40"/>
                              </w:rPr>
                              <w:t xml:space="preserve"> Airlines</w:t>
                            </w:r>
                          </w:p>
                          <w:p w:rsidR="00C91BCC" w:rsidRDefault="00C91BCC" w:rsidP="00C91BCC">
                            <w:pPr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</w:pPr>
                          </w:p>
                          <w:p w:rsidR="00C91BCC" w:rsidRPr="00624DFF" w:rsidRDefault="00C91BCC" w:rsidP="00C91BCC">
                            <w:pPr>
                              <w:rPr>
                                <w:rFonts w:asciiTheme="minorHAnsi" w:hAnsiTheme="minorHAnsi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b/>
                                <w:sz w:val="32"/>
                                <w:szCs w:val="32"/>
                              </w:rPr>
                              <w:t>Max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sz w:val="32"/>
                                <w:szCs w:val="32"/>
                              </w:rPr>
                              <w:t>ine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sz w:val="32"/>
                                <w:szCs w:val="32"/>
                              </w:rPr>
                              <w:t xml:space="preserve"> Power</w:t>
                            </w:r>
                          </w:p>
                          <w:p w:rsidR="00C91BCC" w:rsidRPr="00624DFF" w:rsidRDefault="00C91BCC" w:rsidP="00C91BCC">
                            <w:pPr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</w:pP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  <w:t>Boarding group A1.</w:t>
                            </w: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</w:pP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  <w:t xml:space="preserve">Flight boarding 6:30 PM </w:t>
                            </w: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Destination </w:t>
                            </w:r>
                            <w: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Springfield</w:t>
                            </w: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OR</w:t>
                            </w:r>
                          </w:p>
                          <w:p w:rsidR="00695340" w:rsidRPr="00624DFF" w:rsidRDefault="00695340" w:rsidP="00695340">
                            <w:pPr>
                              <w:rPr>
                                <w:rFonts w:asciiTheme="minorHAnsi" w:hAnsiTheme="minorHAnsi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A802E" id="_x0000_s1032" type="#_x0000_t202" style="position:absolute;margin-left:66pt;margin-top:513.6pt;width:345.6pt;height:232.3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" filled="f" stroked="f">
                <v:textbox inset="14.4pt,14.4pt,14.4pt,14.4pt">
                  <w:txbxContent>
                    <w:p w:rsidR="00C91BCC" w:rsidRPr="00C91BCC" w:rsidRDefault="00C91BCC" w:rsidP="00C91BCC">
                      <w:pPr>
                        <w:rPr>
                          <w:rFonts w:asciiTheme="minorHAnsi" w:hAnsiTheme="minorHAnsi" w:cs="Arial"/>
                          <w:sz w:val="40"/>
                          <w:szCs w:val="40"/>
                        </w:rPr>
                      </w:pPr>
                      <w:r>
                        <w:rPr>
                          <w:rFonts w:asciiTheme="minorHAnsi" w:hAnsiTheme="minorHAnsi" w:cs="Arial"/>
                          <w:sz w:val="40"/>
                          <w:szCs w:val="40"/>
                        </w:rPr>
                        <w:t>Fairly Reliable</w:t>
                      </w:r>
                      <w:r w:rsidRPr="00C91BCC">
                        <w:rPr>
                          <w:rFonts w:asciiTheme="minorHAnsi" w:hAnsiTheme="minorHAnsi" w:cs="Arial"/>
                          <w:sz w:val="40"/>
                          <w:szCs w:val="40"/>
                        </w:rPr>
                        <w:t xml:space="preserve"> Airlines</w:t>
                      </w:r>
                    </w:p>
                    <w:p w:rsidR="00C91BCC" w:rsidRDefault="00C91BCC" w:rsidP="00C91BCC">
                      <w:pPr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</w:pPr>
                    </w:p>
                    <w:p w:rsidR="00C91BCC" w:rsidRPr="00624DFF" w:rsidRDefault="00C91BCC" w:rsidP="00C91BCC">
                      <w:pPr>
                        <w:rPr>
                          <w:rFonts w:asciiTheme="minorHAnsi" w:hAnsiTheme="minorHAnsi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="Arial"/>
                          <w:b/>
                          <w:sz w:val="32"/>
                          <w:szCs w:val="32"/>
                        </w:rPr>
                        <w:t>Max</w:t>
                      </w:r>
                      <w:r>
                        <w:rPr>
                          <w:rFonts w:asciiTheme="minorHAnsi" w:hAnsiTheme="minorHAnsi" w:cs="Arial"/>
                          <w:b/>
                          <w:sz w:val="32"/>
                          <w:szCs w:val="32"/>
                        </w:rPr>
                        <w:t>ine</w:t>
                      </w:r>
                      <w:r>
                        <w:rPr>
                          <w:rFonts w:asciiTheme="minorHAnsi" w:hAnsiTheme="minorHAnsi" w:cs="Arial"/>
                          <w:b/>
                          <w:sz w:val="32"/>
                          <w:szCs w:val="32"/>
                        </w:rPr>
                        <w:t xml:space="preserve"> Power</w:t>
                      </w:r>
                    </w:p>
                    <w:p w:rsidR="00C91BCC" w:rsidRPr="00624DFF" w:rsidRDefault="00C91BCC" w:rsidP="00C91BCC">
                      <w:pPr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</w:pP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  <w:t>Boarding group A1.</w:t>
                      </w: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</w:pP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  <w:t xml:space="preserve">Flight boarding 6:30 PM </w:t>
                      </w: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Destination </w:t>
                      </w:r>
                      <w:r>
                        <w:rPr>
                          <w:rFonts w:asciiTheme="minorHAnsi" w:hAnsiTheme="minorHAnsi"/>
                          <w:sz w:val="28"/>
                          <w:szCs w:val="28"/>
                        </w:rPr>
                        <w:t>Springfield</w:t>
                      </w: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OR</w:t>
                      </w:r>
                    </w:p>
                    <w:p w:rsidR="00695340" w:rsidRPr="00624DFF" w:rsidRDefault="00695340" w:rsidP="00695340">
                      <w:pPr>
                        <w:rPr>
                          <w:rFonts w:asciiTheme="minorHAnsi" w:hAnsiTheme="minorHAnsi"/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4C204BC" wp14:editId="023C89A6">
                <wp:simplePos x="0" y="0"/>
                <wp:positionH relativeFrom="column">
                  <wp:posOffset>3726180</wp:posOffset>
                </wp:positionH>
                <wp:positionV relativeFrom="paragraph">
                  <wp:posOffset>3543300</wp:posOffset>
                </wp:positionV>
                <wp:extent cx="1996440" cy="502920"/>
                <wp:effectExtent l="0" t="0" r="0" b="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6440" cy="50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95340" w:rsidRPr="00624DFF" w:rsidRDefault="00695340" w:rsidP="00695340">
                            <w:pPr>
                              <w:jc w:val="center"/>
                              <w:rPr>
                                <w:rFonts w:ascii="Copperplate Gothic Bold" w:hAnsi="Copperplate Gothic Bold" w:cs="Arial"/>
                                <w:sz w:val="20"/>
                                <w:szCs w:val="20"/>
                              </w:rPr>
                            </w:pPr>
                            <w:r w:rsidRPr="00624DFF">
                              <w:rPr>
                                <w:rFonts w:ascii="Copperplate Gothic Bold" w:hAnsi="Copperplate Gothic Bold" w:cs="Arial"/>
                                <w:sz w:val="20"/>
                                <w:szCs w:val="20"/>
                              </w:rPr>
                              <w:t>BOARDING PASS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C204BC" id="_x0000_s1033" type="#_x0000_t202" style="position:absolute;margin-left:293.4pt;margin-top:279pt;width:157.2pt;height:39.6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" filled="f" stroked="f">
                <v:textbox inset="14.4pt,14.4pt,14.4pt,14.4pt">
                  <w:txbxContent>
                    <w:p w:rsidR="00695340" w:rsidRPr="00624DFF" w:rsidRDefault="00695340" w:rsidP="00695340">
                      <w:pPr>
                        <w:jc w:val="center"/>
                        <w:rPr>
                          <w:rFonts w:ascii="Copperplate Gothic Bold" w:hAnsi="Copperplate Gothic Bold" w:cs="Arial"/>
                          <w:sz w:val="20"/>
                          <w:szCs w:val="20"/>
                        </w:rPr>
                      </w:pPr>
                      <w:r w:rsidRPr="00624DFF">
                        <w:rPr>
                          <w:rFonts w:ascii="Copperplate Gothic Bold" w:hAnsi="Copperplate Gothic Bold" w:cs="Arial"/>
                          <w:sz w:val="20"/>
                          <w:szCs w:val="20"/>
                        </w:rPr>
                        <w:t>BOARDING PASS</w:t>
                      </w: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779679D" wp14:editId="3788E8BA">
                <wp:simplePos x="0" y="0"/>
                <wp:positionH relativeFrom="column">
                  <wp:posOffset>427355</wp:posOffset>
                </wp:positionH>
                <wp:positionV relativeFrom="paragraph">
                  <wp:posOffset>4793615</wp:posOffset>
                </wp:positionV>
                <wp:extent cx="102870" cy="85090"/>
                <wp:effectExtent l="0" t="0" r="30480" b="29210"/>
                <wp:wrapNone/>
                <wp:docPr id="39" name="Lin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102870" cy="850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780005" id="Line 6" o:spid="_x0000_s1026" style="position:absolute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65pt,377.45pt" to="41.75pt,38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" strokeweight="1pt"/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A54E743" wp14:editId="4638B7F3">
                <wp:simplePos x="0" y="0"/>
                <wp:positionH relativeFrom="column">
                  <wp:posOffset>530225</wp:posOffset>
                </wp:positionH>
                <wp:positionV relativeFrom="paragraph">
                  <wp:posOffset>3802380</wp:posOffset>
                </wp:positionV>
                <wp:extent cx="1905" cy="1076325"/>
                <wp:effectExtent l="0" t="0" r="36195" b="9525"/>
                <wp:wrapNone/>
                <wp:docPr id="38" name="Lin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1905" cy="107632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06CEB7" id="Line 5" o:spid="_x0000_s1026" style="position:absolute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75pt,299.4pt" to="41.9pt,38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" strokeweight="1pt"/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08F5D17A" wp14:editId="5971F3E2">
                <wp:simplePos x="0" y="0"/>
                <wp:positionH relativeFrom="column">
                  <wp:posOffset>281940</wp:posOffset>
                </wp:positionH>
                <wp:positionV relativeFrom="paragraph">
                  <wp:posOffset>3985260</wp:posOffset>
                </wp:positionV>
                <wp:extent cx="548640" cy="598805"/>
                <wp:effectExtent l="0" t="0" r="0" b="0"/>
                <wp:wrapNone/>
                <wp:docPr id="3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598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95340" w:rsidRDefault="00695340" w:rsidP="00695340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87CC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APLE</w:t>
                            </w:r>
                          </w:p>
                          <w:p w:rsidR="00695340" w:rsidRPr="00E30BEA" w:rsidRDefault="00695340" w:rsidP="00695340">
                            <w:pPr>
                              <w:jc w:val="center"/>
                              <w:rPr>
                                <w:rFonts w:ascii="Arial" w:hAnsi="Arial" w:cs="Arial"/>
                                <w:sz w:val="4"/>
                                <w:szCs w:val="4"/>
                              </w:rPr>
                            </w:pPr>
                          </w:p>
                          <w:p w:rsidR="00695340" w:rsidRPr="00187CC2" w:rsidRDefault="00695340" w:rsidP="00695340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ER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8F5D17A" id="_x0000_s1034" type="#_x0000_t202" style="position:absolute;margin-left:22.2pt;margin-top:313.8pt;width:43.2pt;height:47.15pt;z-index:251650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" filled="f" stroked="f">
                <v:textbox style="layout-flow:vertical;mso-layout-flow-alt:bottom-to-top">
                  <w:txbxContent>
                    <w:p w:rsidR="00695340" w:rsidRDefault="00695340" w:rsidP="00695340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87CC2">
                        <w:rPr>
                          <w:rFonts w:ascii="Arial" w:hAnsi="Arial" w:cs="Arial"/>
                          <w:sz w:val="20"/>
                          <w:szCs w:val="20"/>
                        </w:rPr>
                        <w:t>STAPLE</w:t>
                      </w:r>
                    </w:p>
                    <w:p w:rsidR="00695340" w:rsidRPr="00E30BEA" w:rsidRDefault="00695340" w:rsidP="00695340">
                      <w:pPr>
                        <w:jc w:val="center"/>
                        <w:rPr>
                          <w:rFonts w:ascii="Arial" w:hAnsi="Arial" w:cs="Arial"/>
                          <w:sz w:val="4"/>
                          <w:szCs w:val="4"/>
                        </w:rPr>
                      </w:pPr>
                    </w:p>
                    <w:p w:rsidR="00695340" w:rsidRPr="00187CC2" w:rsidRDefault="00695340" w:rsidP="00695340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HERE</w:t>
                      </w: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3A618A5" wp14:editId="160C28DE">
                <wp:simplePos x="0" y="0"/>
                <wp:positionH relativeFrom="column">
                  <wp:posOffset>243840</wp:posOffset>
                </wp:positionH>
                <wp:positionV relativeFrom="paragraph">
                  <wp:posOffset>4869180</wp:posOffset>
                </wp:positionV>
                <wp:extent cx="586740" cy="1645920"/>
                <wp:effectExtent l="0" t="0" r="0" b="0"/>
                <wp:wrapNone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" cy="1645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5340" w:rsidRPr="004E0B51" w:rsidRDefault="00695340" w:rsidP="00695340">
                            <w:pPr>
                              <w:jc w:val="center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4E0B51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INSERT TEXT HERE</w:t>
                            </w:r>
                          </w:p>
                        </w:txbxContent>
                      </wps:txbx>
                      <wps:bodyPr rot="0" vert="vert270" wrap="square" lIns="91440" tIns="91440" rIns="91440" bIns="9144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A618A5" id="_x0000_s1035" type="#_x0000_t202" style="position:absolute;margin-left:19.2pt;margin-top:383.4pt;width:46.2pt;height:129.6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" filled="f" stroked="f">
                <v:textbox style="layout-flow:vertical;mso-layout-flow-alt:bottom-to-top" inset=",7.2pt,,7.2pt">
                  <w:txbxContent>
                    <w:p w:rsidR="00695340" w:rsidRPr="004E0B51" w:rsidRDefault="00695340" w:rsidP="00695340">
                      <w:pPr>
                        <w:jc w:val="center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4E0B51">
                        <w:rPr>
                          <w:rFonts w:asciiTheme="minorHAnsi" w:hAnsiTheme="minorHAnsi"/>
                          <w:sz w:val="20"/>
                          <w:szCs w:val="20"/>
                        </w:rPr>
                        <w:t>INSERT TEXT HERE</w:t>
                      </w: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B888597" wp14:editId="6F79F3DA">
                <wp:simplePos x="0" y="0"/>
                <wp:positionH relativeFrom="column">
                  <wp:posOffset>6355080</wp:posOffset>
                </wp:positionH>
                <wp:positionV relativeFrom="paragraph">
                  <wp:posOffset>4434840</wp:posOffset>
                </wp:positionV>
                <wp:extent cx="960120" cy="906780"/>
                <wp:effectExtent l="0" t="0" r="11430" b="26670"/>
                <wp:wrapNone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0120" cy="9067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695340" w:rsidRPr="00624DFF" w:rsidRDefault="00695340" w:rsidP="00695340">
                            <w:pPr>
                              <w:jc w:val="center"/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  <w:r w:rsidRPr="00624DFF"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  <w:t>SEAT NUMBER</w:t>
                            </w:r>
                          </w:p>
                          <w:p w:rsidR="00C91BCC" w:rsidRPr="00624DFF" w:rsidRDefault="00C91BCC" w:rsidP="00C91BCC">
                            <w:pPr>
                              <w:jc w:val="center"/>
                              <w:rPr>
                                <w:b/>
                                <w:color w:val="CE2028"/>
                                <w:sz w:val="64"/>
                                <w:szCs w:val="64"/>
                              </w:rPr>
                            </w:pPr>
                            <w:r w:rsidRPr="00624DFF">
                              <w:rPr>
                                <w:b/>
                                <w:sz w:val="64"/>
                                <w:szCs w:val="64"/>
                              </w:rPr>
                              <w:t>19</w:t>
                            </w:r>
                            <w:r w:rsidRPr="00C91BCC">
                              <w:rPr>
                                <w:b/>
                                <w:sz w:val="36"/>
                                <w:szCs w:val="36"/>
                              </w:rPr>
                              <w:t>A</w:t>
                            </w:r>
                          </w:p>
                          <w:p w:rsidR="00695340" w:rsidRPr="00624DFF" w:rsidRDefault="00695340" w:rsidP="00695340">
                            <w:pPr>
                              <w:jc w:val="center"/>
                              <w:rPr>
                                <w:b/>
                                <w:color w:val="CE2028"/>
                                <w:sz w:val="64"/>
                                <w:szCs w:val="6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888597" id="_x0000_s1036" type="#_x0000_t202" style="position:absolute;margin-left:500.4pt;margin-top:349.2pt;width:75.6pt;height:71.4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" filled="f" strokeweight="1pt">
                <v:textbox>
                  <w:txbxContent>
                    <w:p w:rsidR="00695340" w:rsidRPr="00624DFF" w:rsidRDefault="00695340" w:rsidP="00695340">
                      <w:pPr>
                        <w:jc w:val="center"/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  <w:r w:rsidRPr="00624DFF">
                        <w:rPr>
                          <w:rFonts w:asciiTheme="minorHAnsi" w:hAnsiTheme="minorHAnsi"/>
                          <w:sz w:val="18"/>
                          <w:szCs w:val="18"/>
                        </w:rPr>
                        <w:t>SEAT NUMBER</w:t>
                      </w:r>
                    </w:p>
                    <w:p w:rsidR="00C91BCC" w:rsidRPr="00624DFF" w:rsidRDefault="00C91BCC" w:rsidP="00C91BCC">
                      <w:pPr>
                        <w:jc w:val="center"/>
                        <w:rPr>
                          <w:b/>
                          <w:color w:val="CE2028"/>
                          <w:sz w:val="64"/>
                          <w:szCs w:val="64"/>
                        </w:rPr>
                      </w:pPr>
                      <w:r w:rsidRPr="00624DFF">
                        <w:rPr>
                          <w:b/>
                          <w:sz w:val="64"/>
                          <w:szCs w:val="64"/>
                        </w:rPr>
                        <w:t>19</w:t>
                      </w:r>
                      <w:r w:rsidRPr="00C91BCC">
                        <w:rPr>
                          <w:b/>
                          <w:sz w:val="36"/>
                          <w:szCs w:val="36"/>
                        </w:rPr>
                        <w:t>A</w:t>
                      </w:r>
                    </w:p>
                    <w:p w:rsidR="00695340" w:rsidRPr="00624DFF" w:rsidRDefault="00695340" w:rsidP="00695340">
                      <w:pPr>
                        <w:jc w:val="center"/>
                        <w:rPr>
                          <w:b/>
                          <w:color w:val="CE2028"/>
                          <w:sz w:val="64"/>
                          <w:szCs w:val="6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48CF818" wp14:editId="1F167AFA">
                <wp:simplePos x="0" y="0"/>
                <wp:positionH relativeFrom="column">
                  <wp:posOffset>5729605</wp:posOffset>
                </wp:positionH>
                <wp:positionV relativeFrom="paragraph">
                  <wp:posOffset>3545840</wp:posOffset>
                </wp:positionV>
                <wp:extent cx="1796415" cy="2966085"/>
                <wp:effectExtent l="0" t="0" r="0" b="5715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6415" cy="2966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95340" w:rsidRPr="00C91BCC" w:rsidRDefault="00695340" w:rsidP="00695340">
                            <w:pPr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  <w:t>PASSENGER RECEIPT 1 OF 1</w:t>
                            </w:r>
                          </w:p>
                          <w:p w:rsidR="00695340" w:rsidRPr="00C91BCC" w:rsidRDefault="00695340" w:rsidP="00695340">
                            <w:pPr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695340" w:rsidRPr="00C91BCC" w:rsidRDefault="00C91BCC" w:rsidP="00695340">
                            <w:pPr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Flight 2121</w:t>
                            </w:r>
                          </w:p>
                          <w:p w:rsidR="00695340" w:rsidRPr="00C91BCC" w:rsidRDefault="00695340" w:rsidP="00695340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  <w:p w:rsidR="00695340" w:rsidRPr="00C91BCC" w:rsidRDefault="00695340" w:rsidP="00695340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  <w:p w:rsidR="00695340" w:rsidRDefault="00695340" w:rsidP="00695340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  <w:p w:rsidR="00C91BCC" w:rsidRPr="00C91BCC" w:rsidRDefault="00C91BCC" w:rsidP="00695340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  <w:p w:rsidR="00695340" w:rsidRPr="00C91BCC" w:rsidRDefault="00695340" w:rsidP="00695340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Date and Time</w:t>
                            </w:r>
                          </w:p>
                          <w:p w:rsidR="00695340" w:rsidRPr="00C91BCC" w:rsidRDefault="00C91BCC" w:rsidP="00695340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JAN 19, 2020</w:t>
                            </w:r>
                          </w:p>
                          <w:p w:rsidR="00695340" w:rsidRPr="00C91BCC" w:rsidRDefault="00695340" w:rsidP="00695340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7:00 PM</w:t>
                            </w: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Gate C8</w:t>
                            </w:r>
                          </w:p>
                          <w:p w:rsidR="00695340" w:rsidRPr="00E30BEA" w:rsidRDefault="00695340" w:rsidP="00C91BCC">
                            <w:pPr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CF818" id="_x0000_s1037" type="#_x0000_t202" style="position:absolute;margin-left:451.15pt;margin-top:279.2pt;width:141.45pt;height:233.5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" filled="f" stroked="f">
                <v:textbox inset=",7.2pt,,0">
                  <w:txbxContent>
                    <w:p w:rsidR="00695340" w:rsidRPr="00C91BCC" w:rsidRDefault="00695340" w:rsidP="00695340">
                      <w:pPr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  <w:t>PASSENGER RECEIPT 1 OF 1</w:t>
                      </w:r>
                    </w:p>
                    <w:p w:rsidR="00695340" w:rsidRPr="00C91BCC" w:rsidRDefault="00695340" w:rsidP="00695340">
                      <w:pPr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</w:pPr>
                    </w:p>
                    <w:p w:rsidR="00695340" w:rsidRPr="00C91BCC" w:rsidRDefault="00C91BCC" w:rsidP="00695340">
                      <w:pPr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Flight 2121</w:t>
                      </w:r>
                    </w:p>
                    <w:p w:rsidR="00695340" w:rsidRPr="00C91BCC" w:rsidRDefault="00695340" w:rsidP="00695340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  <w:p w:rsidR="00695340" w:rsidRPr="00C91BCC" w:rsidRDefault="00695340" w:rsidP="00695340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  <w:p w:rsidR="00695340" w:rsidRDefault="00695340" w:rsidP="00695340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  <w:p w:rsidR="00C91BCC" w:rsidRPr="00C91BCC" w:rsidRDefault="00C91BCC" w:rsidP="00695340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  <w:p w:rsidR="00695340" w:rsidRPr="00C91BCC" w:rsidRDefault="00695340" w:rsidP="00695340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Date and Time</w:t>
                      </w:r>
                    </w:p>
                    <w:p w:rsidR="00695340" w:rsidRPr="00C91BCC" w:rsidRDefault="00C91BCC" w:rsidP="00695340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JAN 19, 2020</w:t>
                      </w:r>
                    </w:p>
                    <w:p w:rsidR="00695340" w:rsidRPr="00C91BCC" w:rsidRDefault="00695340" w:rsidP="00695340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7:00 PM</w:t>
                      </w: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Gate C8</w:t>
                      </w:r>
                    </w:p>
                    <w:p w:rsidR="00695340" w:rsidRPr="00E30BEA" w:rsidRDefault="00695340" w:rsidP="00C91BCC">
                      <w:pPr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C787C85" wp14:editId="754DE0E4">
                <wp:simplePos x="0" y="0"/>
                <wp:positionH relativeFrom="column">
                  <wp:posOffset>5173980</wp:posOffset>
                </wp:positionH>
                <wp:positionV relativeFrom="paragraph">
                  <wp:posOffset>4442460</wp:posOffset>
                </wp:positionV>
                <wp:extent cx="539115" cy="2074545"/>
                <wp:effectExtent l="0" t="0" r="0" b="1905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" cy="2074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95340" w:rsidRPr="00E30BEA" w:rsidRDefault="00695340" w:rsidP="00695340">
                            <w:pPr>
                              <w:rPr>
                                <w:rFonts w:ascii="Code 128" w:hAnsi="Code 128"/>
                                <w:sz w:val="72"/>
                                <w:szCs w:val="72"/>
                              </w:rPr>
                            </w:pPr>
                            <w:r w:rsidRPr="00E30BEA">
                              <w:rPr>
                                <w:rFonts w:ascii="Code 128" w:hAnsi="Code 128"/>
                                <w:sz w:val="72"/>
                                <w:szCs w:val="72"/>
                              </w:rPr>
                              <w:t>AYLEEBITSDESIGN</w:t>
                            </w:r>
                          </w:p>
                        </w:txbxContent>
                      </wps:txbx>
                      <wps:bodyPr rot="0" vert="vert" wrap="square" lIns="0" tIns="0" rIns="18288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87C85" id="_x0000_s1038" type="#_x0000_t202" style="position:absolute;margin-left:407.4pt;margin-top:349.8pt;width:42.45pt;height:163.3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" filled="f" stroked="f">
                <v:textbox style="layout-flow:vertical" inset="0,0,1.44pt,0">
                  <w:txbxContent>
                    <w:p w:rsidR="00695340" w:rsidRPr="00E30BEA" w:rsidRDefault="00695340" w:rsidP="00695340">
                      <w:pPr>
                        <w:rPr>
                          <w:rFonts w:ascii="Code 128" w:hAnsi="Code 128"/>
                          <w:sz w:val="72"/>
                          <w:szCs w:val="72"/>
                        </w:rPr>
                      </w:pPr>
                      <w:r w:rsidRPr="00E30BEA">
                        <w:rPr>
                          <w:rFonts w:ascii="Code 128" w:hAnsi="Code 128"/>
                          <w:sz w:val="72"/>
                          <w:szCs w:val="72"/>
                        </w:rPr>
                        <w:t>AYLEEBITSDESIGN</w:t>
                      </w:r>
                    </w:p>
                  </w:txbxContent>
                </v:textbox>
              </v:shape>
            </w:pict>
          </mc:Fallback>
        </mc:AlternateContent>
      </w:r>
      <w:r w:rsidR="00695340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47B97E38" wp14:editId="322BF9B2">
                <wp:simplePos x="0" y="0"/>
                <wp:positionH relativeFrom="column">
                  <wp:posOffset>830580</wp:posOffset>
                </wp:positionH>
                <wp:positionV relativeFrom="paragraph">
                  <wp:posOffset>3550920</wp:posOffset>
                </wp:positionV>
                <wp:extent cx="4389120" cy="2950845"/>
                <wp:effectExtent l="0" t="0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9120" cy="2950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 w:cs="Arial"/>
                                <w:sz w:val="40"/>
                                <w:szCs w:val="40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sz w:val="40"/>
                                <w:szCs w:val="40"/>
                              </w:rPr>
                              <w:t>FrontRow</w:t>
                            </w:r>
                            <w:proofErr w:type="spellEnd"/>
                            <w:r w:rsidRPr="00C91BCC">
                              <w:rPr>
                                <w:rFonts w:asciiTheme="minorHAnsi" w:hAnsiTheme="minorHAnsi" w:cs="Arial"/>
                                <w:sz w:val="40"/>
                                <w:szCs w:val="40"/>
                              </w:rPr>
                              <w:t xml:space="preserve"> Airlines</w:t>
                            </w:r>
                          </w:p>
                          <w:p w:rsidR="00695340" w:rsidRDefault="00695340" w:rsidP="00695340">
                            <w:pPr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</w:pPr>
                          </w:p>
                          <w:p w:rsidR="00C91BCC" w:rsidRPr="00624DFF" w:rsidRDefault="00C91BCC" w:rsidP="00C91BCC">
                            <w:pPr>
                              <w:rPr>
                                <w:rFonts w:asciiTheme="minorHAnsi" w:hAnsiTheme="minorHAnsi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b/>
                                <w:sz w:val="32"/>
                                <w:szCs w:val="32"/>
                              </w:rPr>
                              <w:t>Max Power</w:t>
                            </w:r>
                          </w:p>
                          <w:p w:rsidR="00C91BCC" w:rsidRPr="00624DFF" w:rsidRDefault="00C91BCC" w:rsidP="00C91BCC">
                            <w:pPr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</w:pP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  <w:t xml:space="preserve">Boarding group </w:t>
                            </w:r>
                            <w:r w:rsidRPr="00C91BCC"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  <w:t>A1</w:t>
                            </w:r>
                            <w:r w:rsidRPr="00C91BCC"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</w:pP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 w:cs="Arial"/>
                                <w:sz w:val="28"/>
                                <w:szCs w:val="28"/>
                              </w:rPr>
                              <w:t xml:space="preserve">Flight boarding 6:30 PM </w:t>
                            </w: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Destination Portland </w:t>
                            </w: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OR</w:t>
                            </w:r>
                          </w:p>
                          <w:p w:rsidR="00695340" w:rsidRPr="00624DFF" w:rsidRDefault="00695340" w:rsidP="00695340">
                            <w:pPr>
                              <w:rPr>
                                <w:rFonts w:asciiTheme="minorHAnsi" w:hAnsiTheme="minorHAnsi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97E38" id="_x0000_s1039" type="#_x0000_t202" style="position:absolute;margin-left:65.4pt;margin-top:279.6pt;width:345.6pt;height:232.3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" filled="f" stroked="f">
                <v:textbox inset="14.4pt,14.4pt,14.4pt,14.4pt">
                  <w:txbxContent>
                    <w:p w:rsidR="00C91BCC" w:rsidRPr="00C91BCC" w:rsidRDefault="00C91BCC" w:rsidP="00C91BCC">
                      <w:pPr>
                        <w:rPr>
                          <w:rFonts w:asciiTheme="minorHAnsi" w:hAnsiTheme="minorHAnsi" w:cs="Arial"/>
                          <w:sz w:val="40"/>
                          <w:szCs w:val="40"/>
                        </w:rPr>
                      </w:pPr>
                      <w:proofErr w:type="spellStart"/>
                      <w:r>
                        <w:rPr>
                          <w:rFonts w:asciiTheme="minorHAnsi" w:hAnsiTheme="minorHAnsi" w:cs="Arial"/>
                          <w:sz w:val="40"/>
                          <w:szCs w:val="40"/>
                        </w:rPr>
                        <w:t>FrontRow</w:t>
                      </w:r>
                      <w:proofErr w:type="spellEnd"/>
                      <w:r w:rsidRPr="00C91BCC">
                        <w:rPr>
                          <w:rFonts w:asciiTheme="minorHAnsi" w:hAnsiTheme="minorHAnsi" w:cs="Arial"/>
                          <w:sz w:val="40"/>
                          <w:szCs w:val="40"/>
                        </w:rPr>
                        <w:t xml:space="preserve"> Airlines</w:t>
                      </w:r>
                    </w:p>
                    <w:p w:rsidR="00695340" w:rsidRDefault="00695340" w:rsidP="00695340">
                      <w:pPr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</w:pPr>
                    </w:p>
                    <w:p w:rsidR="00C91BCC" w:rsidRPr="00624DFF" w:rsidRDefault="00C91BCC" w:rsidP="00C91BCC">
                      <w:pPr>
                        <w:rPr>
                          <w:rFonts w:asciiTheme="minorHAnsi" w:hAnsiTheme="minorHAnsi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="Arial"/>
                          <w:b/>
                          <w:sz w:val="32"/>
                          <w:szCs w:val="32"/>
                        </w:rPr>
                        <w:t>Max Power</w:t>
                      </w:r>
                    </w:p>
                    <w:p w:rsidR="00C91BCC" w:rsidRPr="00624DFF" w:rsidRDefault="00C91BCC" w:rsidP="00C91BCC">
                      <w:pPr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</w:pP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  <w:t xml:space="preserve">Boarding group </w:t>
                      </w:r>
                      <w:r w:rsidRPr="00C91BCC"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  <w:t>A1</w:t>
                      </w:r>
                      <w:r w:rsidRPr="00C91BCC"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  <w:t>.</w:t>
                      </w: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</w:pP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 w:cs="Arial"/>
                          <w:sz w:val="28"/>
                          <w:szCs w:val="28"/>
                        </w:rPr>
                        <w:t xml:space="preserve">Flight boarding 6:30 PM </w:t>
                      </w: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Destination Portland </w:t>
                      </w: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OR</w:t>
                      </w:r>
                    </w:p>
                    <w:p w:rsidR="00695340" w:rsidRPr="00624DFF" w:rsidRDefault="00695340" w:rsidP="00695340">
                      <w:pPr>
                        <w:rPr>
                          <w:rFonts w:asciiTheme="minorHAnsi" w:hAnsiTheme="minorHAnsi"/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120C5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5C16E2DA" wp14:editId="7509A015">
                <wp:simplePos x="0" y="0"/>
                <wp:positionH relativeFrom="column">
                  <wp:posOffset>6355080</wp:posOffset>
                </wp:positionH>
                <wp:positionV relativeFrom="paragraph">
                  <wp:posOffset>1463040</wp:posOffset>
                </wp:positionV>
                <wp:extent cx="960120" cy="906780"/>
                <wp:effectExtent l="0" t="0" r="11430" b="2667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0120" cy="9067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6233FA" w:rsidRPr="00624DFF" w:rsidRDefault="006233FA" w:rsidP="006233FA">
                            <w:pPr>
                              <w:jc w:val="center"/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  <w:r w:rsidRPr="00624DFF"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  <w:t>SEAT NUMBER</w:t>
                            </w:r>
                          </w:p>
                          <w:p w:rsidR="00624DFF" w:rsidRPr="00624DFF" w:rsidRDefault="006233FA" w:rsidP="00624DFF">
                            <w:pPr>
                              <w:jc w:val="center"/>
                              <w:rPr>
                                <w:b/>
                                <w:color w:val="CE2028"/>
                                <w:sz w:val="64"/>
                                <w:szCs w:val="64"/>
                              </w:rPr>
                            </w:pPr>
                            <w:r w:rsidRPr="00624DFF">
                              <w:rPr>
                                <w:b/>
                                <w:sz w:val="64"/>
                                <w:szCs w:val="64"/>
                              </w:rPr>
                              <w:t>19</w:t>
                            </w:r>
                            <w:r w:rsidR="00624DFF" w:rsidRPr="00624DFF">
                              <w:rPr>
                                <w:b/>
                                <w:sz w:val="40"/>
                                <w:szCs w:val="40"/>
                              </w:rPr>
                              <w:t>J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6E2DA" id="_x0000_s1040" type="#_x0000_t202" style="position:absolute;margin-left:500.4pt;margin-top:115.2pt;width:75.6pt;height:71.4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" filled="f" strokeweight="1pt">
                <v:textbox>
                  <w:txbxContent>
                    <w:p w:rsidR="006233FA" w:rsidRPr="00624DFF" w:rsidRDefault="006233FA" w:rsidP="006233FA">
                      <w:pPr>
                        <w:jc w:val="center"/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  <w:r w:rsidRPr="00624DFF">
                        <w:rPr>
                          <w:rFonts w:asciiTheme="minorHAnsi" w:hAnsiTheme="minorHAnsi"/>
                          <w:sz w:val="18"/>
                          <w:szCs w:val="18"/>
                        </w:rPr>
                        <w:t>SEAT NUMBER</w:t>
                      </w:r>
                    </w:p>
                    <w:p w:rsidR="00624DFF" w:rsidRPr="00624DFF" w:rsidRDefault="006233FA" w:rsidP="00624DFF">
                      <w:pPr>
                        <w:jc w:val="center"/>
                        <w:rPr>
                          <w:b/>
                          <w:color w:val="CE2028"/>
                          <w:sz w:val="64"/>
                          <w:szCs w:val="64"/>
                        </w:rPr>
                      </w:pPr>
                      <w:r w:rsidRPr="00624DFF">
                        <w:rPr>
                          <w:b/>
                          <w:sz w:val="64"/>
                          <w:szCs w:val="64"/>
                        </w:rPr>
                        <w:t>19</w:t>
                      </w:r>
                      <w:r w:rsidR="00624DFF" w:rsidRPr="00624DFF">
                        <w:rPr>
                          <w:b/>
                          <w:sz w:val="40"/>
                          <w:szCs w:val="40"/>
                        </w:rPr>
                        <w:t>J</w:t>
                      </w:r>
                    </w:p>
                  </w:txbxContent>
                </v:textbox>
              </v:shape>
            </w:pict>
          </mc:Fallback>
        </mc:AlternateContent>
      </w:r>
      <w:r w:rsidR="00624DFF"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0D4F2C22" wp14:editId="315CDA69">
                <wp:simplePos x="0" y="0"/>
                <wp:positionH relativeFrom="column">
                  <wp:posOffset>3726180</wp:posOffset>
                </wp:positionH>
                <wp:positionV relativeFrom="paragraph">
                  <wp:posOffset>571500</wp:posOffset>
                </wp:positionV>
                <wp:extent cx="1996440" cy="502920"/>
                <wp:effectExtent l="0" t="0" r="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6440" cy="502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24DFF" w:rsidRPr="00624DFF" w:rsidRDefault="00624DFF" w:rsidP="00624DFF">
                            <w:pPr>
                              <w:jc w:val="center"/>
                              <w:rPr>
                                <w:rFonts w:ascii="Copperplate Gothic Bold" w:hAnsi="Copperplate Gothic Bold" w:cs="Arial"/>
                                <w:sz w:val="20"/>
                                <w:szCs w:val="20"/>
                              </w:rPr>
                            </w:pPr>
                            <w:r w:rsidRPr="00624DFF">
                              <w:rPr>
                                <w:rFonts w:ascii="Copperplate Gothic Bold" w:hAnsi="Copperplate Gothic Bold" w:cs="Arial"/>
                                <w:sz w:val="20"/>
                                <w:szCs w:val="20"/>
                              </w:rPr>
                              <w:t>BOARDING PASS</w:t>
                            </w: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F2C22" id="_x0000_s1041" type="#_x0000_t202" style="position:absolute;margin-left:293.4pt;margin-top:45pt;width:157.2pt;height:39.6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" filled="f" stroked="f">
                <v:textbox inset="14.4pt,14.4pt,14.4pt,14.4pt">
                  <w:txbxContent>
                    <w:p w:rsidR="00624DFF" w:rsidRPr="00624DFF" w:rsidRDefault="00624DFF" w:rsidP="00624DFF">
                      <w:pPr>
                        <w:jc w:val="center"/>
                        <w:rPr>
                          <w:rFonts w:ascii="Copperplate Gothic Bold" w:hAnsi="Copperplate Gothic Bold" w:cs="Arial"/>
                          <w:sz w:val="20"/>
                          <w:szCs w:val="20"/>
                        </w:rPr>
                      </w:pPr>
                      <w:r w:rsidRPr="00624DFF">
                        <w:rPr>
                          <w:rFonts w:ascii="Copperplate Gothic Bold" w:hAnsi="Copperplate Gothic Bold" w:cs="Arial"/>
                          <w:sz w:val="20"/>
                          <w:szCs w:val="20"/>
                        </w:rPr>
                        <w:t>BOARDING PASS</w:t>
                      </w:r>
                    </w:p>
                  </w:txbxContent>
                </v:textbox>
              </v:shape>
            </w:pict>
          </mc:Fallback>
        </mc:AlternateContent>
      </w:r>
      <w:r w:rsidR="00624DFF"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5233C19D" wp14:editId="26978B37">
                <wp:simplePos x="0" y="0"/>
                <wp:positionH relativeFrom="column">
                  <wp:posOffset>830580</wp:posOffset>
                </wp:positionH>
                <wp:positionV relativeFrom="paragraph">
                  <wp:posOffset>579120</wp:posOffset>
                </wp:positionV>
                <wp:extent cx="4389120" cy="2950845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9120" cy="2950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24DFF" w:rsidRPr="00C91BCC" w:rsidRDefault="00C91BCC" w:rsidP="00E30BEA">
                            <w:pPr>
                              <w:rPr>
                                <w:rFonts w:asciiTheme="minorHAnsi" w:hAnsiTheme="minorHAnsi" w:cs="Arial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sz w:val="40"/>
                                <w:szCs w:val="40"/>
                              </w:rPr>
                              <w:t>AYYYHI!</w:t>
                            </w:r>
                            <w:r w:rsidRPr="00C91BCC">
                              <w:rPr>
                                <w:rFonts w:asciiTheme="minorHAnsi" w:hAnsiTheme="minorHAnsi" w:cs="Arial"/>
                                <w:sz w:val="40"/>
                                <w:szCs w:val="40"/>
                              </w:rPr>
                              <w:t xml:space="preserve"> Airlines</w:t>
                            </w:r>
                          </w:p>
                          <w:p w:rsidR="00624DFF" w:rsidRDefault="00624DFF" w:rsidP="00E30BEA">
                            <w:pPr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</w:pPr>
                          </w:p>
                          <w:p w:rsidR="00E30BEA" w:rsidRPr="00624DFF" w:rsidRDefault="00C91BCC" w:rsidP="00E30BEA">
                            <w:pPr>
                              <w:rPr>
                                <w:rFonts w:asciiTheme="minorHAnsi" w:hAnsiTheme="minorHAnsi" w:cs="Arial"/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b/>
                                <w:sz w:val="32"/>
                                <w:szCs w:val="32"/>
                              </w:rPr>
                              <w:t xml:space="preserve">Joanna </w:t>
                            </w:r>
                            <w:proofErr w:type="spellStart"/>
                            <w:r>
                              <w:rPr>
                                <w:rFonts w:asciiTheme="minorHAnsi" w:hAnsiTheme="minorHAnsi" w:cs="Arial"/>
                                <w:b/>
                                <w:sz w:val="32"/>
                                <w:szCs w:val="32"/>
                              </w:rPr>
                              <w:t>Weideman</w:t>
                            </w:r>
                            <w:proofErr w:type="spellEnd"/>
                          </w:p>
                          <w:p w:rsidR="00E30BEA" w:rsidRPr="00624DFF" w:rsidRDefault="00E30BEA" w:rsidP="00E30BEA">
                            <w:pPr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</w:pPr>
                          </w:p>
                          <w:p w:rsidR="00E30BEA" w:rsidRPr="00624DFF" w:rsidRDefault="00C91BCC" w:rsidP="00E30BEA">
                            <w:pPr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  <w:t>Boarding group B1</w:t>
                            </w:r>
                            <w:r w:rsidR="00E30BEA" w:rsidRPr="00624DFF"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:rsidR="00E30BEA" w:rsidRPr="00624DFF" w:rsidRDefault="00E30BEA" w:rsidP="00E30BEA">
                            <w:pPr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</w:pPr>
                          </w:p>
                          <w:p w:rsidR="00E30BEA" w:rsidRPr="00624DFF" w:rsidRDefault="00C91BCC" w:rsidP="00E30BEA">
                            <w:pPr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sz w:val="20"/>
                                <w:szCs w:val="20"/>
                              </w:rPr>
                              <w:t xml:space="preserve">Flight boarding 6:30 PM </w:t>
                            </w:r>
                          </w:p>
                          <w:p w:rsidR="00C91BCC" w:rsidRPr="00C91BCC" w:rsidRDefault="00C91BCC" w:rsidP="00C91BCC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Destination Portland ME</w:t>
                            </w:r>
                          </w:p>
                          <w:p w:rsidR="006045C6" w:rsidRPr="00624DFF" w:rsidRDefault="006045C6" w:rsidP="006233FA">
                            <w:pPr>
                              <w:rPr>
                                <w:rFonts w:asciiTheme="minorHAnsi" w:hAnsiTheme="minorHAnsi"/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3C19D" id="_x0000_s1042" type="#_x0000_t202" style="position:absolute;margin-left:65.4pt;margin-top:45.6pt;width:345.6pt;height:232.3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" filled="f" stroked="f">
                <v:textbox inset="14.4pt,14.4pt,14.4pt,14.4pt">
                  <w:txbxContent>
                    <w:p w:rsidR="00624DFF" w:rsidRPr="00C91BCC" w:rsidRDefault="00C91BCC" w:rsidP="00E30BEA">
                      <w:pPr>
                        <w:rPr>
                          <w:rFonts w:asciiTheme="minorHAnsi" w:hAnsiTheme="minorHAnsi" w:cs="Arial"/>
                          <w:sz w:val="40"/>
                          <w:szCs w:val="40"/>
                        </w:rPr>
                      </w:pPr>
                      <w:r>
                        <w:rPr>
                          <w:rFonts w:asciiTheme="minorHAnsi" w:hAnsiTheme="minorHAnsi" w:cs="Arial"/>
                          <w:sz w:val="40"/>
                          <w:szCs w:val="40"/>
                        </w:rPr>
                        <w:t>AYYYHI!</w:t>
                      </w:r>
                      <w:r w:rsidRPr="00C91BCC">
                        <w:rPr>
                          <w:rFonts w:asciiTheme="minorHAnsi" w:hAnsiTheme="minorHAnsi" w:cs="Arial"/>
                          <w:sz w:val="40"/>
                          <w:szCs w:val="40"/>
                        </w:rPr>
                        <w:t xml:space="preserve"> Airlines</w:t>
                      </w:r>
                    </w:p>
                    <w:p w:rsidR="00624DFF" w:rsidRDefault="00624DFF" w:rsidP="00E30BEA">
                      <w:pPr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</w:pPr>
                    </w:p>
                    <w:p w:rsidR="00E30BEA" w:rsidRPr="00624DFF" w:rsidRDefault="00C91BCC" w:rsidP="00E30BEA">
                      <w:pPr>
                        <w:rPr>
                          <w:rFonts w:asciiTheme="minorHAnsi" w:hAnsiTheme="minorHAnsi" w:cs="Arial"/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Theme="minorHAnsi" w:cs="Arial"/>
                          <w:b/>
                          <w:sz w:val="32"/>
                          <w:szCs w:val="32"/>
                        </w:rPr>
                        <w:t xml:space="preserve">Joanna </w:t>
                      </w:r>
                      <w:proofErr w:type="spellStart"/>
                      <w:r>
                        <w:rPr>
                          <w:rFonts w:asciiTheme="minorHAnsi" w:hAnsiTheme="minorHAnsi" w:cs="Arial"/>
                          <w:b/>
                          <w:sz w:val="32"/>
                          <w:szCs w:val="32"/>
                        </w:rPr>
                        <w:t>Weideman</w:t>
                      </w:r>
                      <w:proofErr w:type="spellEnd"/>
                    </w:p>
                    <w:p w:rsidR="00E30BEA" w:rsidRPr="00624DFF" w:rsidRDefault="00E30BEA" w:rsidP="00E30BEA">
                      <w:pPr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</w:pPr>
                    </w:p>
                    <w:p w:rsidR="00E30BEA" w:rsidRPr="00624DFF" w:rsidRDefault="00C91BCC" w:rsidP="00E30BEA">
                      <w:pPr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  <w:t>Boarding group B1</w:t>
                      </w:r>
                      <w:r w:rsidR="00E30BEA" w:rsidRPr="00624DFF"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  <w:t>.</w:t>
                      </w:r>
                    </w:p>
                    <w:p w:rsidR="00E30BEA" w:rsidRPr="00624DFF" w:rsidRDefault="00E30BEA" w:rsidP="00E30BEA">
                      <w:pPr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</w:pPr>
                    </w:p>
                    <w:p w:rsidR="00E30BEA" w:rsidRPr="00624DFF" w:rsidRDefault="00C91BCC" w:rsidP="00E30BEA">
                      <w:pPr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</w:pPr>
                      <w:r>
                        <w:rPr>
                          <w:rFonts w:asciiTheme="minorHAnsi" w:hAnsiTheme="minorHAnsi" w:cs="Arial"/>
                          <w:sz w:val="20"/>
                          <w:szCs w:val="20"/>
                        </w:rPr>
                        <w:t xml:space="preserve">Flight boarding 6:30 PM </w:t>
                      </w:r>
                    </w:p>
                    <w:p w:rsidR="00C91BCC" w:rsidRPr="00C91BCC" w:rsidRDefault="00C91BCC" w:rsidP="00C91BCC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Destination Portland ME</w:t>
                      </w:r>
                    </w:p>
                    <w:p w:rsidR="006045C6" w:rsidRPr="00624DFF" w:rsidRDefault="006045C6" w:rsidP="006233FA">
                      <w:pPr>
                        <w:rPr>
                          <w:rFonts w:asciiTheme="minorHAnsi" w:hAnsiTheme="minorHAnsi"/>
                          <w:i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4DFF">
        <w:rPr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1EC47507" wp14:editId="71CA6249">
                <wp:simplePos x="0" y="0"/>
                <wp:positionH relativeFrom="column">
                  <wp:posOffset>281940</wp:posOffset>
                </wp:positionH>
                <wp:positionV relativeFrom="paragraph">
                  <wp:posOffset>1013460</wp:posOffset>
                </wp:positionV>
                <wp:extent cx="548640" cy="598805"/>
                <wp:effectExtent l="0" t="0" r="0" b="0"/>
                <wp:wrapNone/>
                <wp:docPr id="7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" cy="5988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30BEA" w:rsidRDefault="00E30BEA" w:rsidP="00E30BE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87CC2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APLE</w:t>
                            </w:r>
                          </w:p>
                          <w:p w:rsidR="00E30BEA" w:rsidRPr="00E30BEA" w:rsidRDefault="00E30BEA" w:rsidP="00E30BEA">
                            <w:pPr>
                              <w:jc w:val="center"/>
                              <w:rPr>
                                <w:rFonts w:ascii="Arial" w:hAnsi="Arial" w:cs="Arial"/>
                                <w:sz w:val="4"/>
                                <w:szCs w:val="4"/>
                              </w:rPr>
                            </w:pPr>
                          </w:p>
                          <w:p w:rsidR="00E30BEA" w:rsidRPr="00187CC2" w:rsidRDefault="00E30BEA" w:rsidP="00E30BEA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HERE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C47507" id="_x0000_s1043" type="#_x0000_t202" style="position:absolute;margin-left:22.2pt;margin-top:79.8pt;width:43.2pt;height:47.15pt;z-index:251641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" filled="f" stroked="f">
                <v:textbox style="layout-flow:vertical;mso-layout-flow-alt:bottom-to-top">
                  <w:txbxContent>
                    <w:p w:rsidR="00E30BEA" w:rsidRDefault="00E30BEA" w:rsidP="00E30BEA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187CC2">
                        <w:rPr>
                          <w:rFonts w:ascii="Arial" w:hAnsi="Arial" w:cs="Arial"/>
                          <w:sz w:val="20"/>
                          <w:szCs w:val="20"/>
                        </w:rPr>
                        <w:t>STAPLE</w:t>
                      </w:r>
                    </w:p>
                    <w:p w:rsidR="00E30BEA" w:rsidRPr="00E30BEA" w:rsidRDefault="00E30BEA" w:rsidP="00E30BEA">
                      <w:pPr>
                        <w:jc w:val="center"/>
                        <w:rPr>
                          <w:rFonts w:ascii="Arial" w:hAnsi="Arial" w:cs="Arial"/>
                          <w:sz w:val="4"/>
                          <w:szCs w:val="4"/>
                        </w:rPr>
                      </w:pPr>
                    </w:p>
                    <w:p w:rsidR="00E30BEA" w:rsidRPr="00187CC2" w:rsidRDefault="00E30BEA" w:rsidP="00E30BEA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HERE</w:t>
                      </w:r>
                    </w:p>
                  </w:txbxContent>
                </v:textbox>
              </v:shape>
            </w:pict>
          </mc:Fallback>
        </mc:AlternateContent>
      </w:r>
      <w:r w:rsidR="00624DFF"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7C297510" wp14:editId="5D7CF241">
                <wp:simplePos x="0" y="0"/>
                <wp:positionH relativeFrom="column">
                  <wp:posOffset>530225</wp:posOffset>
                </wp:positionH>
                <wp:positionV relativeFrom="paragraph">
                  <wp:posOffset>830580</wp:posOffset>
                </wp:positionV>
                <wp:extent cx="1905" cy="1076325"/>
                <wp:effectExtent l="0" t="0" r="36195" b="9525"/>
                <wp:wrapNone/>
                <wp:docPr id="9" name="Lin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1905" cy="1076325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FE7502" id="Line 5" o:spid="_x0000_s1026" style="position:absolute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.75pt,65.4pt" to="41.9pt,15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" strokeweight="1pt"/>
            </w:pict>
          </mc:Fallback>
        </mc:AlternateContent>
      </w:r>
      <w:r w:rsidR="00624DFF"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1D6682CE" wp14:editId="00B4CE7D">
                <wp:simplePos x="0" y="0"/>
                <wp:positionH relativeFrom="column">
                  <wp:posOffset>427355</wp:posOffset>
                </wp:positionH>
                <wp:positionV relativeFrom="paragraph">
                  <wp:posOffset>1821815</wp:posOffset>
                </wp:positionV>
                <wp:extent cx="102870" cy="85090"/>
                <wp:effectExtent l="0" t="0" r="30480" b="29210"/>
                <wp:wrapNone/>
                <wp:docPr id="10" name="Lin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102870" cy="8509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6FDCEA" id="Line 6" o:spid="_x0000_s1026" style="position:absolute;z-index: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65pt,143.45pt" to="41.75pt,15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" strokeweight="1pt"/>
            </w:pict>
          </mc:Fallback>
        </mc:AlternateContent>
      </w:r>
      <w:r w:rsidR="00624DFF"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336246FC" wp14:editId="5C4A0684">
                <wp:simplePos x="0" y="0"/>
                <wp:positionH relativeFrom="column">
                  <wp:posOffset>243840</wp:posOffset>
                </wp:positionH>
                <wp:positionV relativeFrom="paragraph">
                  <wp:posOffset>1897380</wp:posOffset>
                </wp:positionV>
                <wp:extent cx="586740" cy="164592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" cy="1645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851EE" w:rsidRPr="004E0B51" w:rsidRDefault="004E0B51" w:rsidP="00624DFF">
                            <w:pPr>
                              <w:jc w:val="center"/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</w:pPr>
                            <w:r w:rsidRPr="004E0B51">
                              <w:rPr>
                                <w:rFonts w:asciiTheme="minorHAnsi" w:hAnsiTheme="minorHAnsi"/>
                                <w:sz w:val="20"/>
                                <w:szCs w:val="20"/>
                              </w:rPr>
                              <w:t>INSERT TEXT HERE</w:t>
                            </w:r>
                          </w:p>
                        </w:txbxContent>
                      </wps:txbx>
                      <wps:bodyPr rot="0" vert="vert270" wrap="square" lIns="91440" tIns="91440" rIns="91440" bIns="9144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246FC" id="_x0000_s1044" type="#_x0000_t202" style="position:absolute;margin-left:19.2pt;margin-top:149.4pt;width:46.2pt;height:129.6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" filled="f" stroked="f">
                <v:textbox style="layout-flow:vertical;mso-layout-flow-alt:bottom-to-top" inset=",7.2pt,,7.2pt">
                  <w:txbxContent>
                    <w:p w:rsidR="00D851EE" w:rsidRPr="004E0B51" w:rsidRDefault="004E0B51" w:rsidP="00624DFF">
                      <w:pPr>
                        <w:jc w:val="center"/>
                        <w:rPr>
                          <w:rFonts w:asciiTheme="minorHAnsi" w:hAnsiTheme="minorHAnsi"/>
                          <w:sz w:val="20"/>
                          <w:szCs w:val="20"/>
                        </w:rPr>
                      </w:pPr>
                      <w:r w:rsidRPr="004E0B51">
                        <w:rPr>
                          <w:rFonts w:asciiTheme="minorHAnsi" w:hAnsiTheme="minorHAnsi"/>
                          <w:sz w:val="20"/>
                          <w:szCs w:val="20"/>
                        </w:rPr>
                        <w:t>INSERT TEXT HERE</w:t>
                      </w:r>
                    </w:p>
                  </w:txbxContent>
                </v:textbox>
              </v:shape>
            </w:pict>
          </mc:Fallback>
        </mc:AlternateContent>
      </w:r>
      <w:r w:rsidR="00624DFF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1EE8DA8C" wp14:editId="6614EDE5">
                <wp:simplePos x="0" y="0"/>
                <wp:positionH relativeFrom="column">
                  <wp:posOffset>5173980</wp:posOffset>
                </wp:positionH>
                <wp:positionV relativeFrom="paragraph">
                  <wp:posOffset>1470660</wp:posOffset>
                </wp:positionV>
                <wp:extent cx="539115" cy="2074545"/>
                <wp:effectExtent l="0" t="0" r="0" b="190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" cy="2074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67F59" w:rsidRPr="00E30BEA" w:rsidRDefault="00367F59" w:rsidP="00367F59">
                            <w:pPr>
                              <w:rPr>
                                <w:rFonts w:ascii="Code 128" w:hAnsi="Code 128"/>
                                <w:sz w:val="72"/>
                                <w:szCs w:val="72"/>
                              </w:rPr>
                            </w:pPr>
                            <w:r w:rsidRPr="00E30BEA">
                              <w:rPr>
                                <w:rFonts w:ascii="Code 128" w:hAnsi="Code 128"/>
                                <w:sz w:val="72"/>
                                <w:szCs w:val="72"/>
                              </w:rPr>
                              <w:t>AYLEEBITSDESIGN</w:t>
                            </w:r>
                          </w:p>
                        </w:txbxContent>
                      </wps:txbx>
                      <wps:bodyPr rot="0" vert="vert" wrap="square" lIns="0" tIns="0" rIns="18288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8DA8C" id="_x0000_s1045" type="#_x0000_t202" style="position:absolute;margin-left:407.4pt;margin-top:115.8pt;width:42.45pt;height:163.3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" filled="f" stroked="f">
                <v:textbox style="layout-flow:vertical" inset="0,0,1.44pt,0">
                  <w:txbxContent>
                    <w:p w:rsidR="00367F59" w:rsidRPr="00E30BEA" w:rsidRDefault="00367F59" w:rsidP="00367F59">
                      <w:pPr>
                        <w:rPr>
                          <w:rFonts w:ascii="Code 128" w:hAnsi="Code 128"/>
                          <w:sz w:val="72"/>
                          <w:szCs w:val="72"/>
                        </w:rPr>
                      </w:pPr>
                      <w:r w:rsidRPr="00E30BEA">
                        <w:rPr>
                          <w:rFonts w:ascii="Code 128" w:hAnsi="Code 128"/>
                          <w:sz w:val="72"/>
                          <w:szCs w:val="72"/>
                        </w:rPr>
                        <w:t>AYLEEBITSDESIGN</w:t>
                      </w:r>
                    </w:p>
                  </w:txbxContent>
                </v:textbox>
              </v:shape>
            </w:pict>
          </mc:Fallback>
        </mc:AlternateContent>
      </w:r>
      <w:r w:rsidR="00E30BEA"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4BF75D81" wp14:editId="6BCB0C9B">
                <wp:simplePos x="0" y="0"/>
                <wp:positionH relativeFrom="column">
                  <wp:posOffset>5729605</wp:posOffset>
                </wp:positionH>
                <wp:positionV relativeFrom="paragraph">
                  <wp:posOffset>574040</wp:posOffset>
                </wp:positionV>
                <wp:extent cx="1796415" cy="2966085"/>
                <wp:effectExtent l="0" t="0" r="0" b="571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6415" cy="29660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67F59" w:rsidRPr="00E30BEA" w:rsidRDefault="00367F59" w:rsidP="00367F59">
                            <w:pPr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</w:rPr>
                            </w:pPr>
                            <w:r w:rsidRPr="00E30BEA"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</w:rPr>
                              <w:t>PASSENGER RECEIPT 1</w:t>
                            </w:r>
                            <w:r w:rsidR="00D851EE" w:rsidRPr="00E30BEA"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</w:rPr>
                              <w:t xml:space="preserve"> OF 1</w:t>
                            </w:r>
                          </w:p>
                          <w:p w:rsidR="00367F59" w:rsidRPr="00E30BEA" w:rsidRDefault="00367F59" w:rsidP="00367F59">
                            <w:pPr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D851EE" w:rsidRPr="00C91BCC" w:rsidRDefault="00C91BCC" w:rsidP="00D851EE">
                            <w:pPr>
                              <w:rPr>
                                <w:rFonts w:asciiTheme="minorHAnsi" w:hAnsi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Flight 2134</w:t>
                            </w:r>
                          </w:p>
                          <w:p w:rsidR="00D851EE" w:rsidRPr="00E30BEA" w:rsidRDefault="00D851EE" w:rsidP="00D851EE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D851EE" w:rsidRPr="00E30BEA" w:rsidRDefault="00D851EE" w:rsidP="00D851EE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D851EE" w:rsidRPr="00E30BEA" w:rsidRDefault="00D851EE" w:rsidP="00D851EE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D851EE" w:rsidRPr="00E30BEA" w:rsidRDefault="00D851EE" w:rsidP="00D851EE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D851EE" w:rsidRPr="00E30BEA" w:rsidRDefault="00D851EE" w:rsidP="00D851EE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D851EE" w:rsidRPr="00E30BEA" w:rsidRDefault="00D851EE" w:rsidP="00D851EE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D851EE" w:rsidRDefault="00D851EE" w:rsidP="00D851EE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624DFF" w:rsidRDefault="00624DFF" w:rsidP="00D851EE">
                            <w:pPr>
                              <w:rPr>
                                <w:rFonts w:asciiTheme="minorHAnsi" w:hAnsiTheme="minorHAnsi"/>
                                <w:sz w:val="18"/>
                                <w:szCs w:val="18"/>
                              </w:rPr>
                            </w:pPr>
                          </w:p>
                          <w:p w:rsidR="00D851EE" w:rsidRPr="00C91BCC" w:rsidRDefault="00E30BEA" w:rsidP="00D851EE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Date and Time</w:t>
                            </w:r>
                          </w:p>
                          <w:p w:rsidR="00D851EE" w:rsidRPr="00C91BCC" w:rsidRDefault="00C91BCC" w:rsidP="00D851EE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Feb</w:t>
                            </w: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 xml:space="preserve"> 19, 2020</w:t>
                            </w:r>
                          </w:p>
                          <w:p w:rsidR="00D851EE" w:rsidRPr="00C91BCC" w:rsidRDefault="00D851EE" w:rsidP="00D851EE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7:00 PM</w:t>
                            </w:r>
                          </w:p>
                          <w:p w:rsidR="00D851EE" w:rsidRPr="00C91BCC" w:rsidRDefault="00D851EE" w:rsidP="00D851EE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</w:p>
                          <w:p w:rsidR="00367F59" w:rsidRPr="00C91BCC" w:rsidRDefault="00C91BCC" w:rsidP="00D851EE">
                            <w:pPr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</w:pPr>
                            <w:r w:rsidRPr="00C91BCC">
                              <w:rPr>
                                <w:rFonts w:asciiTheme="minorHAnsi" w:hAnsiTheme="minorHAnsi"/>
                                <w:sz w:val="28"/>
                                <w:szCs w:val="28"/>
                              </w:rPr>
                              <w:t>Gate G7</w:t>
                            </w:r>
                          </w:p>
                        </w:txbxContent>
                      </wps:txbx>
                      <wps:bodyPr rot="0" vert="horz" wrap="square" lIns="91440" tIns="91440" rIns="9144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F75D81" id="_x0000_s1046" type="#_x0000_t202" style="position:absolute;margin-left:451.15pt;margin-top:45.2pt;width:141.45pt;height:233.55pt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" filled="f" stroked="f">
                <v:textbox inset=",7.2pt,,0">
                  <w:txbxContent>
                    <w:p w:rsidR="00367F59" w:rsidRPr="00E30BEA" w:rsidRDefault="00367F59" w:rsidP="00367F59">
                      <w:pPr>
                        <w:rPr>
                          <w:rFonts w:asciiTheme="minorHAnsi" w:hAnsiTheme="minorHAnsi"/>
                          <w:b/>
                          <w:sz w:val="18"/>
                          <w:szCs w:val="18"/>
                        </w:rPr>
                      </w:pPr>
                      <w:r w:rsidRPr="00E30BEA">
                        <w:rPr>
                          <w:rFonts w:asciiTheme="minorHAnsi" w:hAnsiTheme="minorHAnsi"/>
                          <w:b/>
                          <w:sz w:val="18"/>
                          <w:szCs w:val="18"/>
                        </w:rPr>
                        <w:t>PASSENGER RECEIPT 1</w:t>
                      </w:r>
                      <w:r w:rsidR="00D851EE" w:rsidRPr="00E30BEA">
                        <w:rPr>
                          <w:rFonts w:asciiTheme="minorHAnsi" w:hAnsiTheme="minorHAnsi"/>
                          <w:b/>
                          <w:sz w:val="18"/>
                          <w:szCs w:val="18"/>
                        </w:rPr>
                        <w:t xml:space="preserve"> OF 1</w:t>
                      </w:r>
                    </w:p>
                    <w:p w:rsidR="00367F59" w:rsidRPr="00E30BEA" w:rsidRDefault="00367F59" w:rsidP="00367F59">
                      <w:pPr>
                        <w:rPr>
                          <w:rFonts w:asciiTheme="minorHAnsi" w:hAnsiTheme="minorHAnsi"/>
                          <w:b/>
                          <w:sz w:val="18"/>
                          <w:szCs w:val="18"/>
                        </w:rPr>
                      </w:pPr>
                    </w:p>
                    <w:p w:rsidR="00D851EE" w:rsidRPr="00C91BCC" w:rsidRDefault="00C91BCC" w:rsidP="00D851EE">
                      <w:pPr>
                        <w:rPr>
                          <w:rFonts w:asciiTheme="minorHAnsi" w:hAnsiTheme="minorHAnsi"/>
                          <w:b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Flight 2134</w:t>
                      </w:r>
                    </w:p>
                    <w:p w:rsidR="00D851EE" w:rsidRPr="00E30BEA" w:rsidRDefault="00D851EE" w:rsidP="00D851EE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D851EE" w:rsidRPr="00E30BEA" w:rsidRDefault="00D851EE" w:rsidP="00D851EE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D851EE" w:rsidRPr="00E30BEA" w:rsidRDefault="00D851EE" w:rsidP="00D851EE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D851EE" w:rsidRPr="00E30BEA" w:rsidRDefault="00D851EE" w:rsidP="00D851EE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D851EE" w:rsidRPr="00E30BEA" w:rsidRDefault="00D851EE" w:rsidP="00D851EE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D851EE" w:rsidRPr="00E30BEA" w:rsidRDefault="00D851EE" w:rsidP="00D851EE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D851EE" w:rsidRDefault="00D851EE" w:rsidP="00D851EE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624DFF" w:rsidRDefault="00624DFF" w:rsidP="00D851EE">
                      <w:pPr>
                        <w:rPr>
                          <w:rFonts w:asciiTheme="minorHAnsi" w:hAnsiTheme="minorHAnsi"/>
                          <w:sz w:val="18"/>
                          <w:szCs w:val="18"/>
                        </w:rPr>
                      </w:pPr>
                    </w:p>
                    <w:p w:rsidR="00D851EE" w:rsidRPr="00C91BCC" w:rsidRDefault="00E30BEA" w:rsidP="00D851EE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Date and Time</w:t>
                      </w:r>
                    </w:p>
                    <w:p w:rsidR="00D851EE" w:rsidRPr="00C91BCC" w:rsidRDefault="00C91BCC" w:rsidP="00D851EE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>
                        <w:rPr>
                          <w:rFonts w:asciiTheme="minorHAnsi" w:hAnsiTheme="minorHAnsi"/>
                          <w:sz w:val="28"/>
                          <w:szCs w:val="28"/>
                        </w:rPr>
                        <w:t>Feb</w:t>
                      </w: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 xml:space="preserve"> 19, 2020</w:t>
                      </w:r>
                    </w:p>
                    <w:p w:rsidR="00D851EE" w:rsidRPr="00C91BCC" w:rsidRDefault="00D851EE" w:rsidP="00D851EE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7:00 PM</w:t>
                      </w:r>
                    </w:p>
                    <w:p w:rsidR="00D851EE" w:rsidRPr="00C91BCC" w:rsidRDefault="00D851EE" w:rsidP="00D851EE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</w:p>
                    <w:p w:rsidR="00367F59" w:rsidRPr="00C91BCC" w:rsidRDefault="00C91BCC" w:rsidP="00D851EE">
                      <w:pPr>
                        <w:rPr>
                          <w:rFonts w:asciiTheme="minorHAnsi" w:hAnsiTheme="minorHAnsi"/>
                          <w:sz w:val="28"/>
                          <w:szCs w:val="28"/>
                        </w:rPr>
                      </w:pPr>
                      <w:r w:rsidRPr="00C91BCC">
                        <w:rPr>
                          <w:rFonts w:asciiTheme="minorHAnsi" w:hAnsiTheme="minorHAnsi"/>
                          <w:sz w:val="28"/>
                          <w:szCs w:val="28"/>
                        </w:rPr>
                        <w:t>Gate G7</w:t>
                      </w:r>
                    </w:p>
                  </w:txbxContent>
                </v:textbox>
              </v:shape>
            </w:pict>
          </mc:Fallback>
        </mc:AlternateContent>
      </w:r>
      <w:r w:rsidR="00674806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6F03508" wp14:editId="582F5E9B">
                <wp:simplePos x="0" y="0"/>
                <wp:positionH relativeFrom="column">
                  <wp:posOffset>228600</wp:posOffset>
                </wp:positionH>
                <wp:positionV relativeFrom="paragraph">
                  <wp:posOffset>571500</wp:posOffset>
                </wp:positionV>
                <wp:extent cx="7315200" cy="2971800"/>
                <wp:effectExtent l="0" t="0" r="0" b="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0" cy="297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91BCC" w:rsidRDefault="00C91BCC" w:rsidP="007B4989">
                            <w:pPr>
                              <w:jc w:val="center"/>
                              <w:rPr>
                                <w:rFonts w:ascii="Copperplate Gothic Bold" w:hAnsi="Copperplate Gothic Bold" w:cs="Arial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F03508" id="_x0000_s1047" type="#_x0000_t202" style="position:absolute;margin-left:18pt;margin-top:45pt;width:8in;height:234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" filled="f" stroked="f">
                <v:textbox inset="14.4pt,14.4pt,14.4pt,14.4pt">
                  <w:txbxContent>
                    <w:p w:rsidR="00C91BCC" w:rsidRDefault="00C91BCC" w:rsidP="007B4989">
                      <w:pPr>
                        <w:jc w:val="center"/>
                        <w:rPr>
                          <w:rFonts w:ascii="Copperplate Gothic Bold" w:hAnsi="Copperplate Gothic Bold" w:cs="Arial"/>
                          <w:color w:val="A6A6A6" w:themeColor="background1" w:themeShade="A6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74806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016DCF9D" wp14:editId="6CC25FCC">
                <wp:simplePos x="0" y="0"/>
                <wp:positionH relativeFrom="column">
                  <wp:posOffset>228600</wp:posOffset>
                </wp:positionH>
                <wp:positionV relativeFrom="paragraph">
                  <wp:posOffset>6519545</wp:posOffset>
                </wp:positionV>
                <wp:extent cx="7315200" cy="2971800"/>
                <wp:effectExtent l="0" t="0" r="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0" cy="297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4806" w:rsidRPr="007B4989" w:rsidRDefault="00274C7F" w:rsidP="00674806">
                            <w:pPr>
                              <w:jc w:val="center"/>
                              <w:rPr>
                                <w:rFonts w:ascii="Copperplate Gothic Bold" w:hAnsi="Copperplate Gothic Bold" w:cs="Arial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  <w:bookmarkStart w:id="0" w:name="_GoBack"/>
                            <w:r>
                              <w:rPr>
                                <w:rFonts w:ascii="Copperplate Gothic Bold" w:hAnsi="Copperplate Gothic Bold" w:cs="Arial"/>
                                <w:color w:val="A6A6A6" w:themeColor="background1" w:themeShade="A6"/>
                                <w:sz w:val="36"/>
                                <w:szCs w:val="36"/>
                              </w:rPr>
                              <w:t>FLIGHT 3444</w:t>
                            </w:r>
                            <w:bookmarkEnd w:id="0"/>
                          </w:p>
                        </w:txbxContent>
                      </wps:txbx>
                      <wps:bodyPr rot="0" vert="horz" wrap="square" lIns="182880" tIns="182880" rIns="182880" bIns="18288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DCF9D" id="_x0000_s1048" type="#_x0000_t202" style="position:absolute;margin-left:18pt;margin-top:513.35pt;width:8in;height:234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" filled="f" stroked="f">
                <v:textbox inset="14.4pt,14.4pt,14.4pt,14.4pt">
                  <w:txbxContent>
                    <w:p w:rsidR="00674806" w:rsidRPr="007B4989" w:rsidRDefault="00274C7F" w:rsidP="00674806">
                      <w:pPr>
                        <w:jc w:val="center"/>
                        <w:rPr>
                          <w:rFonts w:ascii="Copperplate Gothic Bold" w:hAnsi="Copperplate Gothic Bold" w:cs="Arial"/>
                          <w:color w:val="A6A6A6" w:themeColor="background1" w:themeShade="A6"/>
                          <w:sz w:val="36"/>
                          <w:szCs w:val="36"/>
                        </w:rPr>
                      </w:pPr>
                      <w:bookmarkStart w:id="1" w:name="_GoBack"/>
                      <w:r>
                        <w:rPr>
                          <w:rFonts w:ascii="Copperplate Gothic Bold" w:hAnsi="Copperplate Gothic Bold" w:cs="Arial"/>
                          <w:color w:val="A6A6A6" w:themeColor="background1" w:themeShade="A6"/>
                          <w:sz w:val="36"/>
                          <w:szCs w:val="36"/>
                        </w:rPr>
                        <w:t>FLIGHT 3444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674806" w:rsidRPr="00695340"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1F710EF" wp14:editId="6E515C2A">
                <wp:simplePos x="0" y="0"/>
                <wp:positionH relativeFrom="column">
                  <wp:posOffset>228600</wp:posOffset>
                </wp:positionH>
                <wp:positionV relativeFrom="paragraph">
                  <wp:posOffset>3547745</wp:posOffset>
                </wp:positionV>
                <wp:extent cx="7315200" cy="297180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15200" cy="297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4806" w:rsidRPr="007B4989" w:rsidRDefault="00674806" w:rsidP="00674806">
                            <w:pPr>
                              <w:jc w:val="center"/>
                              <w:rPr>
                                <w:rFonts w:ascii="Copperplate Gothic Bold" w:hAnsi="Copperplate Gothic Bold" w:cs="Arial"/>
                                <w:color w:val="A6A6A6" w:themeColor="background1" w:themeShade="A6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182880" bIns="18288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710EF" id="_x0000_s1049" type="#_x0000_t202" style="position:absolute;margin-left:18pt;margin-top:279.35pt;width:8in;height:234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" filled="f" stroked="f">
                <v:textbox inset="14.4pt,14.4pt,14.4pt,14.4pt">
                  <w:txbxContent>
                    <w:p w:rsidR="00674806" w:rsidRPr="007B4989" w:rsidRDefault="00674806" w:rsidP="00674806">
                      <w:pPr>
                        <w:jc w:val="center"/>
                        <w:rPr>
                          <w:rFonts w:ascii="Copperplate Gothic Bold" w:hAnsi="Copperplate Gothic Bold" w:cs="Arial"/>
                          <w:color w:val="A6A6A6" w:themeColor="background1" w:themeShade="A6"/>
                          <w:sz w:val="36"/>
                          <w:szCs w:val="3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6B1E62" w:rsidSect="00483A0B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 Bold">
    <w:altName w:val="Sitka Small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de 128">
    <w:altName w:val="Times New Roman"/>
    <w:charset w:val="00"/>
    <w:family w:val="auto"/>
    <w:pitch w:val="variable"/>
    <w:sig w:usb0="00000001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18B3BBE"/>
    <w:multiLevelType w:val="hybridMultilevel"/>
    <w:tmpl w:val="6164A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330562"/>
    <w:multiLevelType w:val="hybridMultilevel"/>
    <w:tmpl w:val="832CCA1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LAwNjYzMDY0sTBX0lEKTi0uzszPAykwrAUAyresHywAAAA="/>
  </w:docVars>
  <w:rsids>
    <w:rsidRoot w:val="00E12851"/>
    <w:rsid w:val="000A1DE8"/>
    <w:rsid w:val="001C2712"/>
    <w:rsid w:val="002358DF"/>
    <w:rsid w:val="00274C7F"/>
    <w:rsid w:val="002B69F0"/>
    <w:rsid w:val="002F6383"/>
    <w:rsid w:val="00367F59"/>
    <w:rsid w:val="00385DFE"/>
    <w:rsid w:val="0039023C"/>
    <w:rsid w:val="003D3EFD"/>
    <w:rsid w:val="00423D41"/>
    <w:rsid w:val="00483A0B"/>
    <w:rsid w:val="004E0B51"/>
    <w:rsid w:val="004E39A2"/>
    <w:rsid w:val="0053191C"/>
    <w:rsid w:val="00552644"/>
    <w:rsid w:val="005D68F6"/>
    <w:rsid w:val="00603FD0"/>
    <w:rsid w:val="006045C6"/>
    <w:rsid w:val="006120C5"/>
    <w:rsid w:val="006233FA"/>
    <w:rsid w:val="00624DFF"/>
    <w:rsid w:val="00654717"/>
    <w:rsid w:val="00674806"/>
    <w:rsid w:val="0069423B"/>
    <w:rsid w:val="00695340"/>
    <w:rsid w:val="006A7444"/>
    <w:rsid w:val="006B1E62"/>
    <w:rsid w:val="006B3142"/>
    <w:rsid w:val="006D7BA6"/>
    <w:rsid w:val="0073444B"/>
    <w:rsid w:val="007B4989"/>
    <w:rsid w:val="007F356E"/>
    <w:rsid w:val="0080281C"/>
    <w:rsid w:val="008328BF"/>
    <w:rsid w:val="00872FA3"/>
    <w:rsid w:val="008E7F8A"/>
    <w:rsid w:val="00901801"/>
    <w:rsid w:val="00931885"/>
    <w:rsid w:val="00933C71"/>
    <w:rsid w:val="009519CB"/>
    <w:rsid w:val="009F7BFE"/>
    <w:rsid w:val="00A12B68"/>
    <w:rsid w:val="00A333F3"/>
    <w:rsid w:val="00A74107"/>
    <w:rsid w:val="00A90A7D"/>
    <w:rsid w:val="00AC04A5"/>
    <w:rsid w:val="00B52330"/>
    <w:rsid w:val="00BC488B"/>
    <w:rsid w:val="00C26516"/>
    <w:rsid w:val="00C474CD"/>
    <w:rsid w:val="00C91BCC"/>
    <w:rsid w:val="00D6755A"/>
    <w:rsid w:val="00D76FF3"/>
    <w:rsid w:val="00D825EE"/>
    <w:rsid w:val="00D851EE"/>
    <w:rsid w:val="00E12851"/>
    <w:rsid w:val="00E22050"/>
    <w:rsid w:val="00E26D54"/>
    <w:rsid w:val="00E30BEA"/>
    <w:rsid w:val="00E31BF8"/>
    <w:rsid w:val="00E57DF9"/>
    <w:rsid w:val="00E57F33"/>
    <w:rsid w:val="00F06F29"/>
    <w:rsid w:val="00F27731"/>
    <w:rsid w:val="00F77BB9"/>
    <w:rsid w:val="00FA7BDB"/>
    <w:rsid w:val="00FB2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6920E5F-4CB6-4089-A111-BE239391D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474C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3E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D3EF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A7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41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</CharactersWithSpaces>
  <SharedDoc>false</SharedDoc>
  <HLinks>
    <vt:vector size="24" baseType="variant">
      <vt:variant>
        <vt:i4>65631</vt:i4>
      </vt:variant>
      <vt:variant>
        <vt:i4>9</vt:i4>
      </vt:variant>
      <vt:variant>
        <vt:i4>0</vt:i4>
      </vt:variant>
      <vt:variant>
        <vt:i4>5</vt:i4>
      </vt:variant>
      <vt:variant>
        <vt:lpwstr>http://www.ayleebits.com/2006/06/10/diy-boarding-pass-save-the-date/</vt:lpwstr>
      </vt:variant>
      <vt:variant>
        <vt:lpwstr/>
      </vt:variant>
      <vt:variant>
        <vt:i4>5701659</vt:i4>
      </vt:variant>
      <vt:variant>
        <vt:i4>6</vt:i4>
      </vt:variant>
      <vt:variant>
        <vt:i4>0</vt:i4>
      </vt:variant>
      <vt:variant>
        <vt:i4>5</vt:i4>
      </vt:variant>
      <vt:variant>
        <vt:lpwstr>http://www.ayleebits.com/</vt:lpwstr>
      </vt:variant>
      <vt:variant>
        <vt:lpwstr/>
      </vt:variant>
      <vt:variant>
        <vt:i4>4587611</vt:i4>
      </vt:variant>
      <vt:variant>
        <vt:i4>3</vt:i4>
      </vt:variant>
      <vt:variant>
        <vt:i4>0</vt:i4>
      </vt:variant>
      <vt:variant>
        <vt:i4>5</vt:i4>
      </vt:variant>
      <vt:variant>
        <vt:lpwstr>http://creativecommons.org/licenses/by-nc-sa/3.0/</vt:lpwstr>
      </vt:variant>
      <vt:variant>
        <vt:lpwstr/>
      </vt:variant>
      <vt:variant>
        <vt:i4>5701659</vt:i4>
      </vt:variant>
      <vt:variant>
        <vt:i4>0</vt:i4>
      </vt:variant>
      <vt:variant>
        <vt:i4>0</vt:i4>
      </vt:variant>
      <vt:variant>
        <vt:i4>5</vt:i4>
      </vt:variant>
      <vt:variant>
        <vt:lpwstr>http://www.ayleebits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il</dc:creator>
  <cp:lastModifiedBy>JOEL ROBINSON</cp:lastModifiedBy>
  <cp:revision>4</cp:revision>
  <dcterms:created xsi:type="dcterms:W3CDTF">2020-01-14T15:30:00Z</dcterms:created>
  <dcterms:modified xsi:type="dcterms:W3CDTF">2020-01-14T15:32:00Z</dcterms:modified>
</cp:coreProperties>
</file>